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DA82F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5750">
        <w:rPr>
          <w:rFonts w:eastAsia="Times New Roman" w:cstheme="minorHAnsi"/>
          <w:b/>
        </w:rPr>
        <w:t>69328</w:t>
      </w:r>
    </w:p>
    <w:p w14:paraId="2F6924E5" w14:textId="51F51D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5750">
        <w:rPr>
          <w:rFonts w:eastAsia="Times New Roman" w:cstheme="minorHAnsi"/>
          <w:b/>
        </w:rPr>
        <w:t>Poornima G</w:t>
      </w:r>
    </w:p>
    <w:p w14:paraId="6FB9233B" w14:textId="207876B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86EDB" w:rsidRPr="003F75A6">
          <w:rPr>
            <w:rStyle w:val="Hyperlink"/>
            <w:rFonts w:eastAsia="Times New Roman" w:cstheme="minorHAnsi"/>
            <w:b/>
          </w:rPr>
          <w:t>https://review.jove.com/account/file-uploader?src=21145088</w:t>
        </w:r>
      </w:hyperlink>
      <w:r w:rsidR="00F86ED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70A6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F5750" w:rsidRPr="007F5750">
        <w:rPr>
          <w:rStyle w:val="ArticleTitle"/>
          <w:rFonts w:cstheme="minorHAnsi"/>
        </w:rPr>
        <w:t>Epigenetic Engineering of K562 Cells: Dual-Vector Episomal Strategy for Stable Targeted DNA Methylation using dCas9-DNMT3A and -HDAC1 Fusion Protei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808441" w14:textId="77777777" w:rsidR="007F5750" w:rsidRPr="007F5750" w:rsidRDefault="007F5750" w:rsidP="007F5750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7F5750">
        <w:rPr>
          <w:rFonts w:eastAsia="Times New Roman" w:cstheme="minorHAnsi"/>
          <w:b/>
          <w:sz w:val="28"/>
          <w:szCs w:val="28"/>
          <w:lang w:val="en"/>
        </w:rPr>
        <w:t>Irene Dereki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Vasiliki Chondrou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George Lagoumintzis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Argyro Sgourou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6D5EA081" w14:textId="77777777" w:rsidR="007F5750" w:rsidRPr="007F5750" w:rsidRDefault="007F5750" w:rsidP="007F5750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62406E78" w14:textId="0793EE05" w:rsidR="007F5750" w:rsidRPr="007F5750" w:rsidRDefault="007F5750" w:rsidP="007F5750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7F5750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Cs/>
          <w:sz w:val="28"/>
          <w:szCs w:val="28"/>
          <w:lang w:val="en"/>
        </w:rPr>
        <w:t>Biology Laboratory, School of Science and Technology, Hellenic Open University</w:t>
      </w:r>
    </w:p>
    <w:p w14:paraId="33CD999C" w14:textId="5CDAEA4D" w:rsidR="00D6314B" w:rsidRPr="007F5750" w:rsidRDefault="007F5750" w:rsidP="007F5750">
      <w:pPr>
        <w:outlineLvl w:val="0"/>
        <w:rPr>
          <w:rFonts w:eastAsia="Times New Roman" w:cstheme="minorHAnsi"/>
          <w:bCs/>
          <w:sz w:val="28"/>
          <w:szCs w:val="28"/>
        </w:rPr>
      </w:pPr>
      <w:r w:rsidRPr="007F5750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7F5750">
        <w:rPr>
          <w:rFonts w:eastAsia="Times New Roman" w:cstheme="minorHAnsi"/>
          <w:bCs/>
          <w:sz w:val="28"/>
          <w:szCs w:val="28"/>
          <w:lang w:val="en"/>
        </w:rPr>
        <w:t>Division of Pharmacology and Biosciences, Department of Pharmacy, School of Health Sciences, University of Patra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9761B3" w:rsidR="004E0C5A" w:rsidRDefault="007F5750" w:rsidP="004E0C5A">
      <w:pPr>
        <w:outlineLvl w:val="0"/>
        <w:rPr>
          <w:rFonts w:eastAsia="Times New Roman" w:cstheme="minorHAnsi"/>
        </w:rPr>
      </w:pPr>
      <w:bookmarkStart w:id="0" w:name="_Hlk25233958"/>
      <w:r w:rsidRPr="007F5750">
        <w:rPr>
          <w:rFonts w:eastAsia="Times New Roman" w:cstheme="minorHAnsi"/>
        </w:rPr>
        <w:t xml:space="preserve">Irene </w:t>
      </w:r>
      <w:proofErr w:type="spellStart"/>
      <w:r w:rsidRPr="007F5750">
        <w:rPr>
          <w:rFonts w:eastAsia="Times New Roman" w:cstheme="minorHAnsi"/>
        </w:rPr>
        <w:t>Dereki</w:t>
      </w:r>
      <w:proofErr w:type="spellEnd"/>
      <w:r w:rsidRPr="007F5750">
        <w:rPr>
          <w:rFonts w:eastAsia="Times New Roman" w:cstheme="minorHAnsi"/>
        </w:rPr>
        <w:t xml:space="preserve"> </w:t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  <w:t>ntereki.eirini@ac.eap.g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DE5DCDA" w14:textId="66662496" w:rsidR="007F5750" w:rsidRPr="007F5750" w:rsidRDefault="007F5750" w:rsidP="007F5750">
      <w:pPr>
        <w:jc w:val="both"/>
        <w:rPr>
          <w:rFonts w:ascii="Calibri" w:eastAsia="Calibri" w:hAnsi="Calibri" w:cs="Calibri"/>
          <w:iCs w:val="0"/>
          <w:color w:val="auto"/>
          <w:lang w:val="en" w:eastAsia="en-GB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Vasiliki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Chondrou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vchondrou@eap.gr</w:t>
      </w:r>
    </w:p>
    <w:p w14:paraId="46565F47" w14:textId="07731E82" w:rsidR="007F5750" w:rsidRPr="007F5750" w:rsidRDefault="007F5750" w:rsidP="007F5750">
      <w:pPr>
        <w:jc w:val="both"/>
        <w:rPr>
          <w:rFonts w:ascii="Calibri" w:eastAsia="Calibri" w:hAnsi="Calibri" w:cs="Calibri"/>
          <w:iCs w:val="0"/>
          <w:color w:val="auto"/>
          <w:lang w:val="en" w:eastAsia="en-GB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Argyro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Sgourou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sgourou@eap.gr</w:t>
      </w:r>
    </w:p>
    <w:p w14:paraId="12916965" w14:textId="72FDA36A" w:rsidR="003B5E26" w:rsidRPr="00B07A3B" w:rsidRDefault="007F5750" w:rsidP="007F5750">
      <w:pPr>
        <w:outlineLvl w:val="0"/>
        <w:rPr>
          <w:rFonts w:cstheme="minorHAnsi"/>
          <w:b/>
          <w:sz w:val="22"/>
          <w:szCs w:val="22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George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Lagoumintzis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glagoum@upatras.gr</w:t>
      </w:r>
    </w:p>
    <w:p w14:paraId="75C5AD27" w14:textId="77777777" w:rsidR="007F5750" w:rsidRDefault="007F5750" w:rsidP="007F5750">
      <w:pPr>
        <w:outlineLvl w:val="0"/>
        <w:rPr>
          <w:rFonts w:eastAsia="Times New Roman" w:cstheme="minorHAnsi"/>
        </w:rPr>
      </w:pPr>
      <w:r w:rsidRPr="007F5750">
        <w:rPr>
          <w:rFonts w:eastAsia="Times New Roman" w:cstheme="minorHAnsi"/>
        </w:rPr>
        <w:t xml:space="preserve">Irene </w:t>
      </w:r>
      <w:proofErr w:type="spellStart"/>
      <w:r w:rsidRPr="007F5750">
        <w:rPr>
          <w:rFonts w:eastAsia="Times New Roman" w:cstheme="minorHAnsi"/>
        </w:rPr>
        <w:t>Dereki</w:t>
      </w:r>
      <w:proofErr w:type="spellEnd"/>
      <w:r w:rsidRPr="007F5750">
        <w:rPr>
          <w:rFonts w:eastAsia="Times New Roman" w:cstheme="minorHAnsi"/>
        </w:rPr>
        <w:t xml:space="preserve"> </w:t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  <w:t>ntereki.eirini@ac.eap.gr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170A8D4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C715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4606DBB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0557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9D0DE91" w:rsidR="005F1ADF" w:rsidRPr="00941936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4193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261FF8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0557E">
        <w:rPr>
          <w:rFonts w:ascii="Calibri" w:hAnsi="Calibri" w:cs="Calibri"/>
          <w:b/>
          <w:bCs/>
          <w:color w:val="222222"/>
        </w:rPr>
        <w:t>11/14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9673A4" w:rsidR="005F1ADF" w:rsidRDefault="000A7C4F" w:rsidP="007F575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1E6AE2D" w14:textId="77777777" w:rsidR="007F5750" w:rsidRDefault="007F5750" w:rsidP="007F5750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77167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91B80">
        <w:rPr>
          <w:rFonts w:cstheme="minorHAnsi"/>
          <w:bCs/>
          <w:sz w:val="22"/>
          <w:szCs w:val="22"/>
        </w:rPr>
        <w:t>25</w:t>
      </w:r>
    </w:p>
    <w:p w14:paraId="5AAC9C6C" w14:textId="029C2D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91B80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617876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617876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617876">
        <w:rPr>
          <w:rFonts w:eastAsia="Times New Roman" w:cstheme="minorHAnsi"/>
          <w:strike/>
          <w:sz w:val="28"/>
          <w:szCs w:val="28"/>
        </w:rPr>
        <w:t xml:space="preserve"> </w:t>
      </w:r>
    </w:p>
    <w:p w14:paraId="25928288" w14:textId="6609DF23" w:rsidR="007D61A8" w:rsidRPr="003D62E3" w:rsidRDefault="005F28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Style w:val="AuthorName"/>
          <w:rFonts w:asciiTheme="minorHAnsi" w:eastAsia="Times" w:hAnsiTheme="minorHAnsi" w:cstheme="minorHAnsi"/>
        </w:rPr>
        <w:t>Irene Dereki</w:t>
      </w:r>
      <w:r w:rsidR="00927B12" w:rsidRPr="003D62E3">
        <w:rPr>
          <w:rStyle w:val="AuthorName"/>
          <w:rFonts w:asciiTheme="minorHAnsi" w:eastAsia="Times" w:hAnsiTheme="minorHAnsi" w:cstheme="minorHAnsi"/>
        </w:rPr>
        <w:t>:</w:t>
      </w:r>
      <w:r w:rsidR="005A33C6" w:rsidRPr="003D62E3">
        <w:rPr>
          <w:rFonts w:cstheme="minorHAnsi"/>
        </w:rPr>
        <w:t xml:space="preserve"> </w:t>
      </w:r>
      <w:r w:rsidR="00555846" w:rsidRPr="003D62E3">
        <w:rPr>
          <w:rFonts w:cstheme="minorHAnsi"/>
        </w:rPr>
        <w:t>Our research aims to develop a stable, non-integrative system for targeted DNA methylation, exploring durable epigenetic editing in K562 cells.</w:t>
      </w:r>
    </w:p>
    <w:p w14:paraId="019C930A" w14:textId="400A5A4D" w:rsidR="003D62E3" w:rsidRPr="003D62E3" w:rsidRDefault="003D62E3" w:rsidP="003D62E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617876">
        <w:rPr>
          <w:rFonts w:ascii="Calibri" w:hAnsi="Calibri" w:cs="Calibri"/>
          <w:i/>
          <w:strike/>
          <w:color w:val="3333FF"/>
        </w:rPr>
        <w:t xml:space="preserve">Suggested B-roll: </w:t>
      </w:r>
      <w:bookmarkEnd w:id="1"/>
      <w:r w:rsidRPr="00617876">
        <w:rPr>
          <w:rFonts w:ascii="Calibri" w:hAnsi="Calibri" w:cs="Calibri"/>
          <w:i/>
          <w:strike/>
          <w:color w:val="3333FF"/>
        </w:rPr>
        <w:t>2.3.1</w:t>
      </w:r>
    </w:p>
    <w:p w14:paraId="00A66870" w14:textId="77777777" w:rsidR="007D61A8" w:rsidRPr="003D62E3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617876" w:rsidRDefault="00D75084" w:rsidP="007D61A8">
      <w:pPr>
        <w:rPr>
          <w:rFonts w:eastAsia="Times New Roman" w:cstheme="minorHAnsi"/>
          <w:strike/>
        </w:rPr>
      </w:pPr>
      <w:r w:rsidRPr="00617876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490E6309" w14:textId="50B78FEA" w:rsidR="007D61A8" w:rsidRPr="003D62E3" w:rsidRDefault="0055584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D62E3">
        <w:rPr>
          <w:rFonts w:ascii="Calibri" w:hAnsi="Calibri" w:cstheme="minorHAnsi"/>
          <w:b/>
          <w:iCs w:val="0"/>
          <w:color w:val="auto"/>
          <w:u w:val="single"/>
        </w:rPr>
        <w:t>Irene Dereki</w:t>
      </w:r>
      <w:r w:rsidR="007D61A8" w:rsidRPr="003D62E3">
        <w:rPr>
          <w:rFonts w:eastAsia="Times New Roman" w:cstheme="minorHAnsi"/>
          <w:b/>
          <w:bCs/>
          <w:u w:val="single"/>
        </w:rPr>
        <w:t>:</w:t>
      </w:r>
      <w:r w:rsidR="007D61A8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Recent advances in the field include dual-effector CRISPR/dCas9 systems combining epigenetic enzymes for synergistic, stable, and locus-specific epigenetic modification.</w:t>
      </w:r>
    </w:p>
    <w:p w14:paraId="61FF9CA7" w14:textId="260B25DA" w:rsidR="003D62E3" w:rsidRPr="003D62E3" w:rsidRDefault="003D62E3" w:rsidP="003D62E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617876">
        <w:rPr>
          <w:rFonts w:ascii="Calibri" w:hAnsi="Calibri" w:cs="Calibri"/>
          <w:i/>
          <w:strike/>
          <w:color w:val="3333FF"/>
        </w:rPr>
        <w:t>Suggested B-roll: 2.5.1</w:t>
      </w:r>
    </w:p>
    <w:p w14:paraId="5393A3CC" w14:textId="77777777" w:rsidR="003D62E3" w:rsidRPr="003D62E3" w:rsidRDefault="003D62E3" w:rsidP="003D62E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21F93B0D" w14:textId="77777777" w:rsidR="005B2E77" w:rsidRPr="003D62E3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3D62E3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3D62E3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3D62E3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617876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617876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422B370" w14:textId="085A84CD" w:rsidR="00333FA4" w:rsidRPr="003D62E3" w:rsidRDefault="0055584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Style w:val="AuthorName"/>
          <w:rFonts w:asciiTheme="minorHAnsi" w:eastAsia="Times" w:hAnsiTheme="minorHAnsi" w:cstheme="minorHAnsi"/>
        </w:rPr>
        <w:t>Irene Dereki</w:t>
      </w:r>
      <w:r w:rsidR="00333FA4" w:rsidRPr="003D62E3">
        <w:rPr>
          <w:rFonts w:eastAsia="Times New Roman" w:cstheme="minorHAnsi"/>
          <w:b/>
          <w:bCs/>
          <w:u w:val="single"/>
        </w:rPr>
        <w:t>:</w:t>
      </w:r>
      <w:r w:rsidR="00333FA4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We address the lack of non-integrative, long-term delivery systems enabling precise, stable epigenetic modifications without altering the host genome.</w:t>
      </w:r>
    </w:p>
    <w:p w14:paraId="6AC17325" w14:textId="722C964F" w:rsidR="003D62E3" w:rsidRPr="003D62E3" w:rsidRDefault="003D62E3" w:rsidP="003D62E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617876">
        <w:rPr>
          <w:rFonts w:ascii="Calibri" w:hAnsi="Calibri" w:cs="Calibri"/>
          <w:i/>
          <w:strike/>
          <w:color w:val="3333FF"/>
        </w:rPr>
        <w:t>Suggested B-roll: 3.3.1</w:t>
      </w:r>
    </w:p>
    <w:p w14:paraId="08E8EC64" w14:textId="77777777" w:rsidR="003D62E3" w:rsidRPr="003D62E3" w:rsidRDefault="003D62E3" w:rsidP="003D62E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598AF499" w:rsidR="00D75084" w:rsidRPr="00617876" w:rsidRDefault="00D75084" w:rsidP="00D75084">
      <w:pPr>
        <w:spacing w:before="120"/>
        <w:rPr>
          <w:rFonts w:eastAsia="Times New Roman" w:cstheme="minorHAnsi"/>
          <w:strike/>
        </w:rPr>
      </w:pPr>
      <w:r w:rsidRPr="00617876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0894F820" w14:textId="192796B4" w:rsidR="00555846" w:rsidRPr="007D202B" w:rsidRDefault="00555846" w:rsidP="005558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theme="minorHAnsi"/>
          <w:b/>
          <w:iCs w:val="0"/>
          <w:color w:val="auto"/>
          <w:u w:val="single"/>
        </w:rPr>
        <w:t>Irene Dereki</w:t>
      </w:r>
      <w:r w:rsidR="00D75084" w:rsidRPr="003D62E3">
        <w:rPr>
          <w:rFonts w:eastAsia="Times New Roman" w:cstheme="minorHAnsi"/>
          <w:b/>
          <w:bCs/>
          <w:u w:val="single"/>
        </w:rPr>
        <w:t>:</w:t>
      </w:r>
      <w:r w:rsidR="00D75084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Our findings establish a reliable tool for studying gene regulation via targeted methylation and support developing possible precise epigenetic therapies.</w:t>
      </w:r>
    </w:p>
    <w:p w14:paraId="42BD9048" w14:textId="4076E8BE" w:rsidR="007D202B" w:rsidRPr="003D62E3" w:rsidRDefault="007D202B" w:rsidP="007D2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617876">
        <w:rPr>
          <w:rFonts w:ascii="Calibri" w:hAnsi="Calibri" w:cs="Calibri"/>
          <w:i/>
          <w:strike/>
          <w:color w:val="3333FF"/>
        </w:rPr>
        <w:t>Suggested B-roll: 4.2.1</w:t>
      </w:r>
    </w:p>
    <w:p w14:paraId="3B72EB67" w14:textId="77777777" w:rsidR="007D202B" w:rsidRPr="003D62E3" w:rsidRDefault="007D202B" w:rsidP="007D2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6F33D987" w:rsidR="00D75084" w:rsidRPr="00617876" w:rsidRDefault="00617876" w:rsidP="00D75084">
      <w:pPr>
        <w:spacing w:before="120"/>
        <w:rPr>
          <w:rFonts w:eastAsia="Times New Roman" w:cstheme="minorHAnsi"/>
          <w:strike/>
        </w:rPr>
      </w:pPr>
      <w:r>
        <w:rPr>
          <w:rFonts w:cstheme="minorHAnsi"/>
          <w:strike/>
          <w:color w:val="000000"/>
          <w:shd w:val="clear" w:color="auto" w:fill="FFFFFF"/>
        </w:rPr>
        <w:t>W</w:t>
      </w:r>
      <w:r w:rsidR="00D74B1D" w:rsidRPr="00617876">
        <w:rPr>
          <w:rFonts w:cstheme="minorHAnsi"/>
          <w:strike/>
          <w:color w:val="000000"/>
          <w:shd w:val="clear" w:color="auto" w:fill="FFFFFF"/>
        </w:rPr>
        <w:t>hat questions will future research focus on?</w:t>
      </w:r>
    </w:p>
    <w:p w14:paraId="13285F32" w14:textId="407F789D" w:rsidR="00D75084" w:rsidRPr="007D202B" w:rsidRDefault="0055584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Style w:val="AuthorName"/>
          <w:rFonts w:asciiTheme="minorHAnsi" w:eastAsia="Times" w:hAnsiTheme="minorHAnsi" w:cstheme="minorHAnsi"/>
        </w:rPr>
        <w:lastRenderedPageBreak/>
        <w:t>Irene Dereki</w:t>
      </w:r>
      <w:r w:rsidR="00D75084" w:rsidRPr="003D62E3">
        <w:rPr>
          <w:rFonts w:eastAsia="Times New Roman" w:cstheme="minorHAnsi"/>
          <w:b/>
          <w:bCs/>
          <w:u w:val="single"/>
        </w:rPr>
        <w:t>:</w:t>
      </w:r>
      <w:r w:rsidR="00D75084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Future research will explore improving episome delivery, enhancing methylation efficiency, minimizing off-target effects, and adapting the system for primary or in vivo models.</w:t>
      </w:r>
    </w:p>
    <w:p w14:paraId="15434A96" w14:textId="607694D3" w:rsidR="007D202B" w:rsidRPr="007D202B" w:rsidRDefault="007D202B" w:rsidP="007D2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3C83308" w:rsidR="00CE10F2" w:rsidRDefault="00E91B8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NA Preparation for</w:t>
      </w:r>
      <w:r w:rsidRPr="00E91B80">
        <w:rPr>
          <w:rFonts w:cstheme="minorHAnsi"/>
          <w:b/>
          <w:bCs/>
        </w:rPr>
        <w:t xml:space="preserve"> Transfection</w:t>
      </w:r>
    </w:p>
    <w:p w14:paraId="753B71A2" w14:textId="76D2DD9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0557E">
        <w:rPr>
          <w:rFonts w:cstheme="minorHAnsi"/>
        </w:rPr>
        <w:t xml:space="preserve">Irene </w:t>
      </w:r>
      <w:proofErr w:type="spellStart"/>
      <w:r w:rsidR="00A0557E">
        <w:rPr>
          <w:rFonts w:cstheme="minorHAnsi"/>
        </w:rPr>
        <w:t>Dereki</w:t>
      </w:r>
      <w:proofErr w:type="spellEnd"/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D67C931" w14:textId="10172C5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To begin, maintain K562 cells in T-75 culture flasks at 37 degrees Celsius with 5 percent carbon dioxide and humidified conditions </w:t>
      </w:r>
      <w:r w:rsidRPr="00CA64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. </w:t>
      </w:r>
    </w:p>
    <w:p w14:paraId="319E2256" w14:textId="056ABEE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b/>
          <w:bCs/>
          <w:lang w:val="en-IN" w:eastAsia="en-IN"/>
        </w:rPr>
        <w:t>WIDE:</w:t>
      </w:r>
      <w:r w:rsidRPr="00CA64C5">
        <w:rPr>
          <w:lang w:val="en-IN" w:eastAsia="en-IN"/>
        </w:rPr>
        <w:t xml:space="preserve"> Talent placing T-75 flasks into a cell culture incubator set to 37 degrees Celsius with 5 percent carbon dioxide.</w:t>
      </w:r>
      <w:r>
        <w:rPr>
          <w:lang w:val="en-IN" w:eastAsia="en-IN"/>
        </w:rPr>
        <w:t xml:space="preserve"> </w:t>
      </w:r>
      <w:r w:rsidRPr="00B839DB">
        <w:rPr>
          <w:b/>
          <w:bCs/>
          <w:lang w:val="en-IN" w:eastAsia="en-IN"/>
        </w:rPr>
        <w:t xml:space="preserve">TXT: Use </w:t>
      </w:r>
      <w:r w:rsidRPr="00B839DB">
        <w:rPr>
          <w:b/>
          <w:bCs/>
          <w:lang w:eastAsia="en-IN"/>
        </w:rPr>
        <w:t>DMEM supplemented with 10% FBS and 1× Penicillin-Streptomycin</w:t>
      </w:r>
    </w:p>
    <w:p w14:paraId="1A98064D" w14:textId="6B2A54B2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5366F45" w14:textId="26D59312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Quantify the </w:t>
      </w:r>
      <w:r w:rsidR="00DC1FA6">
        <w:rPr>
          <w:lang w:eastAsia="en-IN"/>
        </w:rPr>
        <w:t xml:space="preserve">episomal </w:t>
      </w:r>
      <w:r w:rsidRPr="00CA64C5">
        <w:rPr>
          <w:lang w:eastAsia="en-IN"/>
        </w:rPr>
        <w:t>DNA</w:t>
      </w:r>
      <w:r>
        <w:rPr>
          <w:lang w:eastAsia="en-IN"/>
        </w:rPr>
        <w:t xml:space="preserve"> to be used for transfection</w:t>
      </w:r>
      <w:r w:rsidRPr="00CA64C5">
        <w:rPr>
          <w:lang w:eastAsia="en-IN"/>
        </w:rPr>
        <w:t xml:space="preserve"> using </w:t>
      </w:r>
      <w:r>
        <w:rPr>
          <w:lang w:eastAsia="en-IN"/>
        </w:rPr>
        <w:t>a spectrophotometer</w:t>
      </w:r>
      <w:r w:rsidRPr="00CA64C5">
        <w:rPr>
          <w:lang w:eastAsia="en-IN"/>
        </w:rPr>
        <w:t xml:space="preserve"> at 260 nanometers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CA64C5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Use 8 micrograms of total plasmid DNA per transfection by preparing 4 micrograms of each plasmid for a co-transfection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mix</w:t>
      </w:r>
      <w:r w:rsidRPr="00CA64C5">
        <w:rPr>
          <w:lang w:eastAsia="en-IN"/>
        </w:rPr>
        <w:t xml:space="preserve"> the required amount </w:t>
      </w:r>
      <w:r>
        <w:rPr>
          <w:lang w:eastAsia="en-IN"/>
        </w:rPr>
        <w:t>with</w:t>
      </w:r>
      <w:r w:rsidRPr="00CA64C5">
        <w:rPr>
          <w:lang w:eastAsia="en-IN"/>
        </w:rPr>
        <w:t xml:space="preserve"> 90 microliters of ultra-pure water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20F210B8" w14:textId="4AF30D3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spectrophotometer.</w:t>
      </w:r>
    </w:p>
    <w:p w14:paraId="245785DB" w14:textId="70BD3A61" w:rsidR="00B839DB" w:rsidRDefault="007D202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Figure 1</w:t>
      </w:r>
      <w:r w:rsidR="00B839DB" w:rsidRPr="00CA64C5">
        <w:rPr>
          <w:lang w:val="en-IN" w:eastAsia="en-IN"/>
        </w:rPr>
        <w:t>.</w:t>
      </w:r>
    </w:p>
    <w:p w14:paraId="202C2731" w14:textId="3C22F08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inverting the tube to mix</w:t>
      </w:r>
      <w:r w:rsidRPr="00CA64C5">
        <w:rPr>
          <w:lang w:val="en-IN" w:eastAsia="en-IN"/>
        </w:rPr>
        <w:t>.</w:t>
      </w:r>
    </w:p>
    <w:p w14:paraId="7D83C8A7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3708EA5" w14:textId="4F5DE2BB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CA64C5">
        <w:rPr>
          <w:lang w:eastAsia="en-IN"/>
        </w:rPr>
        <w:t xml:space="preserve">dd 10 microliters of 3 molar sodium acetate solution and 2.5 volumes of 100 percent ethanol to the diluted DNA solu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Mix the DNA solution thoroughly </w:t>
      </w:r>
      <w:r w:rsidR="009C70CE" w:rsidRPr="00B839DB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2</w:t>
      </w:r>
      <w:r w:rsidR="009C70CE" w:rsidRPr="00B839DB">
        <w:rPr>
          <w:b/>
          <w:bCs/>
          <w:lang w:eastAsia="en-IN"/>
        </w:rPr>
        <w:t>]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and incubate it overnight at minus 20 degrees Celsius to allow DNA precipitation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5F2F36B2" w14:textId="237269F9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sodium acetate followed by ethanol to the DNA-containing microcentrifuge tube.</w:t>
      </w:r>
    </w:p>
    <w:p w14:paraId="55BAC27A" w14:textId="67DA5AA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closing the tube cap, vortexing briefly</w:t>
      </w:r>
      <w:r>
        <w:rPr>
          <w:lang w:val="en-IN" w:eastAsia="en-IN"/>
        </w:rPr>
        <w:t>.</w:t>
      </w:r>
    </w:p>
    <w:p w14:paraId="3B2EEDEB" w14:textId="0F87CD4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CA64C5">
        <w:rPr>
          <w:lang w:val="en-IN" w:eastAsia="en-IN"/>
        </w:rPr>
        <w:t>placing the tube into a minus 20 degree Celsius freezer.</w:t>
      </w:r>
    </w:p>
    <w:p w14:paraId="5D0A9BB5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26A2771" w14:textId="69495B9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On the following day, centrifuge the DNA precipitation tube at 11,0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15 minutes at 4 degrees Celsiu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0D77D014" w14:textId="3E4BEFE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ube into a centrifuge and setting it to 11,000 g at 4 degrees Celsius for 15 minutes.</w:t>
      </w:r>
    </w:p>
    <w:p w14:paraId="5710C90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48764151" w14:textId="10D3A7F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lastRenderedPageBreak/>
        <w:t xml:space="preserve">Under sterile conditions in a biosafety cabinet, carefully discard the supernatant from the tub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dd 500 microliters of 70 percent ethanol to </w:t>
      </w:r>
      <w:r>
        <w:rPr>
          <w:lang w:eastAsia="en-IN"/>
        </w:rPr>
        <w:t>the</w:t>
      </w:r>
      <w:r w:rsidRPr="00CA64C5">
        <w:rPr>
          <w:lang w:eastAsia="en-IN"/>
        </w:rPr>
        <w:t xml:space="preserve"> tube to wash the pellet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c</w:t>
      </w:r>
      <w:r w:rsidRPr="00CA64C5">
        <w:rPr>
          <w:lang w:eastAsia="en-IN"/>
        </w:rPr>
        <w:t xml:space="preserve">entrifuge again at 11,0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5 minutes at 4 degrees Celsius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7BB4A726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inside a biosafety cabinet gently pouring off the supernatant from the DNA pellet.</w:t>
      </w:r>
    </w:p>
    <w:p w14:paraId="5C7D5E21" w14:textId="22DFD91F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70 percent ethanol to the pellet-containing tube.</w:t>
      </w:r>
    </w:p>
    <w:p w14:paraId="5091059C" w14:textId="009946B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ube in the centrifuge for a 5-minute spin at 11,000 g and 4 degrees Celsius.</w:t>
      </w:r>
    </w:p>
    <w:p w14:paraId="2778BCDD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691018B" w14:textId="71F383D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CA64C5">
        <w:rPr>
          <w:lang w:eastAsia="en-IN"/>
        </w:rPr>
        <w:t xml:space="preserve">emove the ethanol supernatant completely from </w:t>
      </w:r>
      <w:r>
        <w:rPr>
          <w:lang w:eastAsia="en-IN"/>
        </w:rPr>
        <w:t>the</w:t>
      </w:r>
      <w:r w:rsidRPr="00CA64C5">
        <w:rPr>
          <w:lang w:eastAsia="en-IN"/>
        </w:rPr>
        <w:t xml:space="preserve"> tube </w:t>
      </w:r>
      <w:r w:rsidRPr="00CA64C5">
        <w:rPr>
          <w:b/>
          <w:bCs/>
          <w:lang w:eastAsia="en-IN"/>
        </w:rPr>
        <w:t>[1]</w:t>
      </w:r>
      <w:r>
        <w:rPr>
          <w:lang w:eastAsia="en-IN"/>
        </w:rPr>
        <w:t xml:space="preserve"> and let</w:t>
      </w:r>
      <w:r w:rsidRPr="00CA64C5">
        <w:rPr>
          <w:lang w:eastAsia="en-IN"/>
        </w:rPr>
        <w:t xml:space="preserve"> the DNA pellet air-dry until no visible ethanol remain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63F52376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using a pipette to remove all ethanol from the tube.</w:t>
      </w:r>
    </w:p>
    <w:p w14:paraId="4E5E4A45" w14:textId="045D222A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Close-up of </w:t>
      </w:r>
      <w:r>
        <w:rPr>
          <w:lang w:val="en-IN" w:eastAsia="en-IN"/>
        </w:rPr>
        <w:t xml:space="preserve">the </w:t>
      </w:r>
      <w:r w:rsidRPr="00CA64C5">
        <w:rPr>
          <w:lang w:val="en-IN" w:eastAsia="en-IN"/>
        </w:rPr>
        <w:t>tube left open inside the biosafety cabinet.</w:t>
      </w:r>
    </w:p>
    <w:p w14:paraId="6A16B651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2542232" w14:textId="303F028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Pr="00CA64C5">
        <w:rPr>
          <w:lang w:eastAsia="en-IN"/>
        </w:rPr>
        <w:t xml:space="preserve">esuspend the dried DNA pellet thoroughly in 50 microliters of 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="00AA7291">
        <w:rPr>
          <w:b/>
          <w:bCs/>
          <w:lang w:eastAsia="en-IN"/>
        </w:rPr>
        <w:t xml:space="preserve">. </w:t>
      </w:r>
      <w:r w:rsidR="00AA7291" w:rsidRPr="00AA7291">
        <w:rPr>
          <w:lang w:eastAsia="en-IN"/>
        </w:rPr>
        <w:t>Keep</w:t>
      </w:r>
      <w:r w:rsidR="00AA7291">
        <w:rPr>
          <w:b/>
          <w:bCs/>
          <w:lang w:eastAsia="en-IN"/>
        </w:rPr>
        <w:t xml:space="preserve"> </w:t>
      </w:r>
      <w:r w:rsidR="00AA7291" w:rsidRPr="00CA64C5">
        <w:rPr>
          <w:lang w:eastAsia="en-IN"/>
        </w:rPr>
        <w:t>400 nanograms of the resuspended DNA, approximately 2.5 microliters</w:t>
      </w:r>
      <w:r w:rsidR="00AA7291">
        <w:rPr>
          <w:lang w:eastAsia="en-IN"/>
        </w:rPr>
        <w:t>, in a new tube</w:t>
      </w:r>
      <w:r w:rsidR="007D202B">
        <w:rPr>
          <w:lang w:eastAsia="en-IN"/>
        </w:rPr>
        <w:t xml:space="preserve"> </w:t>
      </w:r>
      <w:r w:rsidR="007D202B" w:rsidRPr="007D202B">
        <w:rPr>
          <w:b/>
          <w:bCs/>
          <w:lang w:eastAsia="en-IN"/>
        </w:rPr>
        <w:t>[</w:t>
      </w:r>
      <w:r w:rsidR="007D202B">
        <w:rPr>
          <w:b/>
          <w:bCs/>
          <w:lang w:eastAsia="en-IN"/>
        </w:rPr>
        <w:t>2</w:t>
      </w:r>
      <w:r w:rsidR="007D202B" w:rsidRPr="007D202B">
        <w:rPr>
          <w:b/>
          <w:bCs/>
          <w:lang w:eastAsia="en-IN"/>
        </w:rPr>
        <w:t>]</w:t>
      </w:r>
      <w:r w:rsidR="00AA7291">
        <w:rPr>
          <w:lang w:eastAsia="en-IN"/>
        </w:rPr>
        <w:t>,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s</w:t>
      </w:r>
      <w:r w:rsidRPr="00CA64C5">
        <w:rPr>
          <w:lang w:eastAsia="en-IN"/>
        </w:rPr>
        <w:t xml:space="preserve">tore the plasmid-DMEM solution at 4 degrees Celsius until further use </w:t>
      </w:r>
      <w:r w:rsidRPr="00CA64C5">
        <w:rPr>
          <w:b/>
          <w:bCs/>
          <w:lang w:eastAsia="en-IN"/>
        </w:rPr>
        <w:t>[</w:t>
      </w:r>
      <w:r w:rsidR="007D202B">
        <w:rPr>
          <w:b/>
          <w:bCs/>
          <w:lang w:eastAsia="en-IN"/>
        </w:rPr>
        <w:t>3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40B08592" w14:textId="71980B1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DMEM into the tube and mixing to resuspend the DNA pellet.</w:t>
      </w:r>
    </w:p>
    <w:p w14:paraId="0ABE1F3B" w14:textId="0FFFF5BE" w:rsidR="00AA7291" w:rsidRDefault="00AA7291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</w:t>
      </w:r>
      <w:r>
        <w:rPr>
          <w:lang w:val="en-IN" w:eastAsia="en-IN"/>
        </w:rPr>
        <w:t xml:space="preserve"> pipetting 2.5 microliters of the DNA-DMEM mix in a new tube.</w:t>
      </w:r>
    </w:p>
    <w:p w14:paraId="4F010EBA" w14:textId="52620615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</w:t>
      </w:r>
      <w:r>
        <w:rPr>
          <w:lang w:val="en-IN" w:eastAsia="en-IN"/>
        </w:rPr>
        <w:t xml:space="preserve"> </w:t>
      </w:r>
      <w:r w:rsidR="00AA7291">
        <w:rPr>
          <w:lang w:val="en-IN" w:eastAsia="en-IN"/>
        </w:rPr>
        <w:t xml:space="preserve">DNA-DMEM </w:t>
      </w:r>
      <w:r>
        <w:rPr>
          <w:lang w:val="en-IN" w:eastAsia="en-IN"/>
        </w:rPr>
        <w:t>tube</w:t>
      </w:r>
      <w:r w:rsidRPr="00CA64C5">
        <w:rPr>
          <w:lang w:val="en-IN" w:eastAsia="en-IN"/>
        </w:rPr>
        <w:t xml:space="preserve"> in a 4 degree Celsius </w:t>
      </w:r>
      <w:r>
        <w:rPr>
          <w:lang w:val="en-IN" w:eastAsia="en-IN"/>
        </w:rPr>
        <w:t>refrigerator</w:t>
      </w:r>
      <w:r w:rsidRPr="00CA64C5">
        <w:rPr>
          <w:lang w:val="en-IN" w:eastAsia="en-IN"/>
        </w:rPr>
        <w:t>.</w:t>
      </w:r>
    </w:p>
    <w:p w14:paraId="2B04644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769EC37E" w14:textId="7C51152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Run </w:t>
      </w:r>
      <w:r w:rsidR="00AA7291">
        <w:rPr>
          <w:lang w:eastAsia="en-IN"/>
        </w:rPr>
        <w:t>the remaining DNA sample</w:t>
      </w:r>
      <w:r w:rsidRPr="00CA64C5">
        <w:rPr>
          <w:lang w:eastAsia="en-IN"/>
        </w:rPr>
        <w:t xml:space="preserve">, on a 1 percent agarose gel to verify DNA purification and integrit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43BEB561" w14:textId="652C8E1C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DNA sample into wells of a 1 percent agarose gel.</w:t>
      </w:r>
    </w:p>
    <w:p w14:paraId="064126C7" w14:textId="77777777" w:rsidR="00B839DB" w:rsidRDefault="00B839DB" w:rsidP="00B839DB"/>
    <w:p w14:paraId="0C796049" w14:textId="77777777" w:rsidR="00B839DB" w:rsidRDefault="00B839DB" w:rsidP="00B839DB"/>
    <w:p w14:paraId="276F88A5" w14:textId="77777777" w:rsidR="00B839DB" w:rsidRDefault="00B839DB" w:rsidP="00B839DB"/>
    <w:p w14:paraId="7CD9D749" w14:textId="77777777" w:rsidR="00B839DB" w:rsidRDefault="00B839DB" w:rsidP="00B839DB"/>
    <w:p w14:paraId="4C25184F" w14:textId="77777777" w:rsidR="00B839DB" w:rsidRDefault="00B839DB" w:rsidP="00B839DB"/>
    <w:p w14:paraId="4C4A32CF" w14:textId="25697A0A" w:rsidR="00E91B80" w:rsidRDefault="00E91B80" w:rsidP="00E91B8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, Transfection and Culturing Cells</w:t>
      </w:r>
    </w:p>
    <w:p w14:paraId="3C7C9C6A" w14:textId="5FE12E13" w:rsidR="00E91B80" w:rsidRPr="00D7547B" w:rsidRDefault="00E91B80" w:rsidP="00E91B8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0557E">
        <w:rPr>
          <w:rFonts w:cstheme="minorHAnsi"/>
        </w:rPr>
        <w:t xml:space="preserve">Irene </w:t>
      </w:r>
      <w:proofErr w:type="spellStart"/>
      <w:r w:rsidR="00A0557E">
        <w:rPr>
          <w:rFonts w:cstheme="minorHAnsi"/>
        </w:rPr>
        <w:t>Dereki</w:t>
      </w:r>
      <w:proofErr w:type="spellEnd"/>
    </w:p>
    <w:p w14:paraId="32D1B3A2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Harvest K562 cells from a T-75 flask when cultures reach 50 to 60 percent confluency to ensure optimal transfection efficienc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31E50A2C" w14:textId="7C71F41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remov</w:t>
      </w:r>
      <w:r w:rsidRPr="00CA64C5">
        <w:rPr>
          <w:lang w:val="en-IN" w:eastAsia="en-IN"/>
        </w:rPr>
        <w:t xml:space="preserve">ing a T-75 flask </w:t>
      </w:r>
      <w:r>
        <w:rPr>
          <w:lang w:val="en-IN" w:eastAsia="en-IN"/>
        </w:rPr>
        <w:t>from incubator</w:t>
      </w:r>
      <w:r w:rsidRPr="00CA64C5">
        <w:rPr>
          <w:lang w:val="en-IN" w:eastAsia="en-IN"/>
        </w:rPr>
        <w:t>.</w:t>
      </w:r>
    </w:p>
    <w:p w14:paraId="668FE4D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3AC3F5ED" w14:textId="05DBB94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Count the harvested cells using a hemocytometer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t</w:t>
      </w:r>
      <w:r w:rsidRPr="00CA64C5">
        <w:rPr>
          <w:lang w:eastAsia="en-IN"/>
        </w:rPr>
        <w:t xml:space="preserve">ransfer a volume containing 2 × 10⁵ cells into a 35-millimeter culture dish containing 900 microliters of 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without </w:t>
      </w:r>
      <w:r>
        <w:rPr>
          <w:lang w:eastAsia="en-IN"/>
        </w:rPr>
        <w:t>FBS</w:t>
      </w:r>
      <w:r w:rsidRPr="00CA64C5">
        <w:rPr>
          <w:lang w:eastAsia="en-IN"/>
        </w:rPr>
        <w:t xml:space="preserve"> or antibiotic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ABE6AEE" w14:textId="2CF3B41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viewing the sample under a microscope</w:t>
      </w:r>
      <w:r w:rsidRPr="00CA64C5">
        <w:rPr>
          <w:lang w:val="en-IN" w:eastAsia="en-IN"/>
        </w:rPr>
        <w:t>.</w:t>
      </w:r>
    </w:p>
    <w:p w14:paraId="4618DA2B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calculated cell volume into a 35-millimeter dish containing serum-free DMEM.</w:t>
      </w:r>
    </w:p>
    <w:p w14:paraId="4BC70F4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C6ECBEE" w14:textId="4B6B530C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Place the culture dish in a 37 degrees Celsius incubator with 5 percent carbon dioxide to maintain the cells in a ready state for transfec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Use a Lipofectamine-based transfection kit to deliver plasmids, following the manufacturer’s instructions and adjusting volumes if needed </w:t>
      </w:r>
      <w:r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5592B6BB" w14:textId="77777777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culture dish into a humidified incubator.</w:t>
      </w:r>
    </w:p>
    <w:p w14:paraId="545BEA39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holding the transfection kit and reading the manufacturer’s instruction leaflet at the bench.</w:t>
      </w:r>
    </w:p>
    <w:p w14:paraId="49FB2431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535668B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dd 3 microliters of P3000 Reagent to the previously prepared plasmid-DMEM solu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Mix gently and incubate the mixture at room temperature for 5 minute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4CABDA88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3 microliters of P3000 reagent into the DNA solution tube.</w:t>
      </w:r>
    </w:p>
    <w:p w14:paraId="77EB6CCB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gently flicking or pipetting the tube to mix and placing it on the benchtop for incubation.</w:t>
      </w:r>
    </w:p>
    <w:p w14:paraId="4EA3BDC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DB99C56" w14:textId="6F1FFD6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CA64C5">
        <w:rPr>
          <w:lang w:eastAsia="en-IN"/>
        </w:rPr>
        <w:t xml:space="preserve">dd 5 microliters of Lipofectamine 3000 Reagent along with enough DMEM to reach a final volume of 100 microliter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Incubate this transfection mix at room temperature for 15 minute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74AF5AFE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Lipofectamine 3000 and adjusting with DMEM to 100 microliters in a clean microcentrifuge tube.</w:t>
      </w:r>
    </w:p>
    <w:p w14:paraId="0642B49E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tube on the benchtop and starting a 15-minute timer.</w:t>
      </w:r>
    </w:p>
    <w:p w14:paraId="5E3B80E5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4817CC11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dd the full 100 microliters of the transfection mixture to the 35-millimeter culture dish containing the cell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Gently shake the dish to disperse the mixture evenly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 xml:space="preserve">, then return it to the incubator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53FC8AA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transfection mix onto the cultured cells in the 35-millimeter dish.</w:t>
      </w:r>
    </w:p>
    <w:p w14:paraId="1A5F364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gently shaking the dish in a circular motion.</w:t>
      </w:r>
    </w:p>
    <w:p w14:paraId="51B1277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lastRenderedPageBreak/>
        <w:t>Talent placing the dish back inside the incubator.</w:t>
      </w:r>
    </w:p>
    <w:p w14:paraId="695F1A52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442ED00" w14:textId="7EF1C994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>At 24 hours post-transfection, add 3 milliliters of full medium—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supplemented with 10 percent </w:t>
      </w:r>
      <w:r>
        <w:rPr>
          <w:lang w:eastAsia="en-IN"/>
        </w:rPr>
        <w:t>FBS</w:t>
      </w:r>
      <w:r w:rsidRPr="00CA64C5">
        <w:rPr>
          <w:lang w:eastAsia="en-IN"/>
        </w:rPr>
        <w:t xml:space="preserve"> and 1× penicillin-streptomycin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to each dish to promote proliferation of transfected cell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t 72 hours post-transfection, begin selection by adding G-418 antibiotic to reach a final concentration of 1 milligram per milliliter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668ACF65" w14:textId="54EE79B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3 milliliters of complete culture medium.</w:t>
      </w:r>
    </w:p>
    <w:p w14:paraId="764350F2" w14:textId="77777777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G-418 solution to the dish and swirling gently to mix.</w:t>
      </w:r>
    </w:p>
    <w:p w14:paraId="0F854C67" w14:textId="77777777" w:rsidR="00B839DB" w:rsidRDefault="00B839DB" w:rsidP="00B839DB"/>
    <w:p w14:paraId="07D0C1E5" w14:textId="77777777" w:rsidR="00B839DB" w:rsidRDefault="00B839DB" w:rsidP="00B839DB"/>
    <w:p w14:paraId="6EAB23B0" w14:textId="77777777" w:rsidR="00B839DB" w:rsidRDefault="00B839DB" w:rsidP="00B839DB"/>
    <w:p w14:paraId="36850B4D" w14:textId="65C765B3" w:rsidR="00B839DB" w:rsidRPr="00E91B80" w:rsidRDefault="00E91B80" w:rsidP="00E91B80">
      <w:pPr>
        <w:pStyle w:val="ListParagraph"/>
        <w:numPr>
          <w:ilvl w:val="0"/>
          <w:numId w:val="3"/>
        </w:numPr>
        <w:rPr>
          <w:b/>
          <w:bCs/>
        </w:rPr>
      </w:pPr>
      <w:r w:rsidRPr="00E91B80">
        <w:rPr>
          <w:b/>
          <w:bCs/>
        </w:rPr>
        <w:t>Isolation of Single Clones and Extraction of Nucleic Acids</w:t>
      </w:r>
    </w:p>
    <w:p w14:paraId="468DF1B8" w14:textId="0D110D04" w:rsidR="00E91B80" w:rsidRPr="00D7547B" w:rsidRDefault="00E91B80" w:rsidP="00E91B8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0557E">
        <w:rPr>
          <w:rFonts w:cstheme="minorHAnsi"/>
        </w:rPr>
        <w:t>Irene Dereki</w:t>
      </w:r>
    </w:p>
    <w:p w14:paraId="4ED2D149" w14:textId="77777777" w:rsidR="00B839DB" w:rsidRDefault="00B839DB" w:rsidP="00B839DB"/>
    <w:p w14:paraId="08B3B929" w14:textId="1AD6DD3C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>Once the selection process is established and total cell count exceeds 1 × 10⁶</w:t>
      </w:r>
      <w:r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, harvest the cells by centrifugation at 3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6 minutes at 25 degrees Celsius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. Wash the pellet once with 1× sterile </w:t>
      </w:r>
      <w:r>
        <w:rPr>
          <w:lang w:eastAsia="en-IN"/>
        </w:rPr>
        <w:t>PBS</w:t>
      </w:r>
      <w:r w:rsidRPr="00CA64C5">
        <w:rPr>
          <w:lang w:eastAsia="en-IN"/>
        </w:rPr>
        <w:t xml:space="preserve">, pH approximately 7.4, and centrifuge again under the same conditions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71D312FD" w14:textId="5BC1216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loading the cell suspension into centrifuge tubes.</w:t>
      </w:r>
    </w:p>
    <w:p w14:paraId="18825840" w14:textId="3DFBBED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a centrifuge.</w:t>
      </w:r>
    </w:p>
    <w:p w14:paraId="498C5D7C" w14:textId="4596C73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adding </w:t>
      </w:r>
      <w:r>
        <w:rPr>
          <w:lang w:val="en-IN" w:eastAsia="en-IN"/>
        </w:rPr>
        <w:t>PBS</w:t>
      </w:r>
      <w:r w:rsidRPr="00CA64C5">
        <w:rPr>
          <w:lang w:val="en-IN" w:eastAsia="en-IN"/>
        </w:rPr>
        <w:t xml:space="preserve"> to the pellet, mixing briefly.</w:t>
      </w:r>
    </w:p>
    <w:p w14:paraId="1BEFC88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28EB3557" w14:textId="39EAA9D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Pr="00CA64C5">
        <w:rPr>
          <w:lang w:eastAsia="en-IN"/>
        </w:rPr>
        <w:t>esuspend</w:t>
      </w:r>
      <w:r>
        <w:rPr>
          <w:lang w:eastAsia="en-IN"/>
        </w:rPr>
        <w:t>ing</w:t>
      </w:r>
      <w:r w:rsidRPr="00CA64C5">
        <w:rPr>
          <w:lang w:eastAsia="en-IN"/>
        </w:rPr>
        <w:t xml:space="preserve"> the final cell pellet in 1× </w:t>
      </w:r>
      <w:r>
        <w:rPr>
          <w:lang w:eastAsia="en-IN"/>
        </w:rPr>
        <w:t>PBS,</w:t>
      </w:r>
      <w:r w:rsidRPr="00CA64C5">
        <w:rPr>
          <w:lang w:eastAsia="en-IN"/>
        </w:rPr>
        <w:t xml:space="preserve"> determine the cell concentration using a hemocytometer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 Dilute the suspension to 1 × 10⁶ cells per milliliter, ensuring the cells are fully resuspended</w:t>
      </w:r>
      <w:r w:rsidR="007D202B">
        <w:rPr>
          <w:lang w:eastAsia="en-IN"/>
        </w:rPr>
        <w:t xml:space="preserve"> </w:t>
      </w:r>
      <w:r w:rsidR="007D202B" w:rsidRPr="007D202B">
        <w:rPr>
          <w:b/>
          <w:bCs/>
          <w:lang w:eastAsia="en-IN"/>
        </w:rPr>
        <w:t>[2]</w:t>
      </w:r>
      <w:r w:rsidR="004D69A0">
        <w:rPr>
          <w:lang w:eastAsia="en-IN"/>
        </w:rPr>
        <w:t xml:space="preserve">, and transfer cells to a flow cytometry tube </w:t>
      </w:r>
      <w:r w:rsidR="004D69A0" w:rsidRPr="007D202B">
        <w:rPr>
          <w:b/>
          <w:bCs/>
          <w:lang w:eastAsia="en-IN"/>
        </w:rPr>
        <w:t>[</w:t>
      </w:r>
      <w:r w:rsidR="007D202B">
        <w:rPr>
          <w:b/>
          <w:bCs/>
          <w:lang w:eastAsia="en-IN"/>
        </w:rPr>
        <w:t>3</w:t>
      </w:r>
      <w:r w:rsidR="004D69A0" w:rsidRPr="007D202B">
        <w:rPr>
          <w:b/>
          <w:bCs/>
          <w:lang w:eastAsia="en-IN"/>
        </w:rPr>
        <w:t>]</w:t>
      </w:r>
      <w:r w:rsidR="004D69A0">
        <w:rPr>
          <w:lang w:eastAsia="en-IN"/>
        </w:rPr>
        <w:t>.</w:t>
      </w:r>
    </w:p>
    <w:p w14:paraId="626A1588" w14:textId="13F6C3A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resuspending the cell pellet in </w:t>
      </w:r>
      <w:r>
        <w:rPr>
          <w:lang w:val="en-IN" w:eastAsia="en-IN"/>
        </w:rPr>
        <w:t>PBS</w:t>
      </w:r>
      <w:r w:rsidRPr="00CA64C5">
        <w:rPr>
          <w:lang w:val="en-IN" w:eastAsia="en-IN"/>
        </w:rPr>
        <w:t xml:space="preserve"> and loading the sample onto a hemocytometer.</w:t>
      </w:r>
    </w:p>
    <w:p w14:paraId="636FCB87" w14:textId="77777777" w:rsidR="007D202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diluting the suspension to the required concentration</w:t>
      </w:r>
      <w:r w:rsidR="007D202B">
        <w:rPr>
          <w:lang w:val="en-IN" w:eastAsia="en-IN"/>
        </w:rPr>
        <w:t>.</w:t>
      </w:r>
    </w:p>
    <w:p w14:paraId="1AC8F4D3" w14:textId="3FE6AC63" w:rsidR="00B839DB" w:rsidRDefault="007D202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ransferring the ample</w:t>
      </w:r>
      <w:r w:rsidR="004D69A0">
        <w:rPr>
          <w:lang w:val="en-IN" w:eastAsia="en-IN"/>
        </w:rPr>
        <w:t xml:space="preserve"> to a </w:t>
      </w:r>
      <w:r w:rsidR="004D69A0">
        <w:rPr>
          <w:lang w:eastAsia="en-IN"/>
        </w:rPr>
        <w:t>cytometry tube</w:t>
      </w:r>
      <w:r w:rsidR="00B839DB" w:rsidRPr="00CA64C5">
        <w:rPr>
          <w:lang w:val="en-IN" w:eastAsia="en-IN"/>
        </w:rPr>
        <w:t>.</w:t>
      </w:r>
    </w:p>
    <w:p w14:paraId="56EC652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2A650424" w14:textId="4BA06E52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Pr="00CA64C5">
        <w:rPr>
          <w:lang w:eastAsia="en-IN"/>
        </w:rPr>
        <w:t xml:space="preserve">et up the fluorescence-activated cell sorter to single-cell mode using a 96-well tissue culture-treated plate as the collection devic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djust the software settings depending on the instrument used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05CA97B" w14:textId="7B6891F2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4D69A0">
        <w:rPr>
          <w:lang w:val="en-IN" w:eastAsia="en-IN"/>
        </w:rPr>
        <w:t>inserting flow cytometry tube to the cell sorter</w:t>
      </w:r>
      <w:r w:rsidRPr="00CA64C5">
        <w:rPr>
          <w:lang w:val="en-IN" w:eastAsia="en-IN"/>
        </w:rPr>
        <w:t>.</w:t>
      </w:r>
    </w:p>
    <w:p w14:paraId="7DDE8356" w14:textId="4A6E690E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B839DB" w:rsidRPr="00CA64C5">
        <w:rPr>
          <w:lang w:val="en-IN" w:eastAsia="en-IN"/>
        </w:rPr>
        <w:t xml:space="preserve">software interface with adjustments made to enable single-cell </w:t>
      </w:r>
      <w:r w:rsidR="00B839DB" w:rsidRPr="00CA64C5">
        <w:rPr>
          <w:lang w:val="en-IN" w:eastAsia="en-IN"/>
        </w:rPr>
        <w:lastRenderedPageBreak/>
        <w:t>sorting mode.</w:t>
      </w:r>
    </w:p>
    <w:p w14:paraId="12A5072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C616829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Gate the primary population by selecting cells based on forward scatter and side scatter to isolate expected size and granularit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Exclude debris and highly granular or dead cells, and use forward scatter area versus height or side scatter area versus height plots to gate singlet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1FE5E71B" w14:textId="637E3B19" w:rsidR="00B839DB" w:rsidRDefault="00E91B80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monitor showing</w:t>
      </w:r>
      <w:r w:rsidR="00B839DB" w:rsidRPr="00CA64C5">
        <w:rPr>
          <w:lang w:val="en-IN" w:eastAsia="en-IN"/>
        </w:rPr>
        <w:t xml:space="preserve"> gating window with FSC vs SSC and debris exclusion marked on the plot.</w:t>
      </w:r>
    </w:p>
    <w:p w14:paraId="51DFB419" w14:textId="1A702DCF" w:rsidR="00B839DB" w:rsidRDefault="00E91B80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monitor showing</w:t>
      </w:r>
      <w:r w:rsidR="00B839DB" w:rsidRPr="00CA64C5">
        <w:rPr>
          <w:lang w:val="en-IN" w:eastAsia="en-IN"/>
        </w:rPr>
        <w:t xml:space="preserve"> </w:t>
      </w:r>
      <w:r>
        <w:rPr>
          <w:lang w:val="en-IN" w:eastAsia="en-IN"/>
        </w:rPr>
        <w:t>h</w:t>
      </w:r>
      <w:r w:rsidR="00B839DB" w:rsidRPr="00CA64C5">
        <w:rPr>
          <w:lang w:val="en-IN" w:eastAsia="en-IN"/>
        </w:rPr>
        <w:t>ighlight</w:t>
      </w:r>
      <w:r>
        <w:rPr>
          <w:lang w:val="en-IN" w:eastAsia="en-IN"/>
        </w:rPr>
        <w:t>ed</w:t>
      </w:r>
      <w:r w:rsidR="00B839DB" w:rsidRPr="00CA64C5">
        <w:rPr>
          <w:lang w:val="en-IN" w:eastAsia="en-IN"/>
        </w:rPr>
        <w:t xml:space="preserve"> singlet gating using FSC-A vs FSC-H and SSC-A vs SSC-H dot plots.</w:t>
      </w:r>
    </w:p>
    <w:p w14:paraId="756F83BE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0484D22F" w14:textId="2A4B87B5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CA64C5">
        <w:rPr>
          <w:lang w:eastAsia="en-IN"/>
        </w:rPr>
        <w:t xml:space="preserve">re-fill each well of the 96-well plate with 100 microliters of full medium containing 1 milligram per milliliter of G-418 </w:t>
      </w:r>
      <w:r w:rsidRPr="00B839D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839D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and warm the plate in a 37 degrees Celsius incubator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Perform cell sorting in single-cell mode, keeping the sorting rate below 300 events per second to improve accuracy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002A91A5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pipetting medium with G-418 into each well </w:t>
      </w:r>
      <w:r>
        <w:rPr>
          <w:lang w:val="en-IN" w:eastAsia="en-IN"/>
        </w:rPr>
        <w:t>of the plate.</w:t>
      </w:r>
    </w:p>
    <w:p w14:paraId="26A854DE" w14:textId="0C37E830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</w:t>
      </w:r>
      <w:r w:rsidRPr="00CA64C5">
        <w:rPr>
          <w:lang w:val="en-IN" w:eastAsia="en-IN"/>
        </w:rPr>
        <w:t>lacing the plate into the incubator.</w:t>
      </w:r>
    </w:p>
    <w:p w14:paraId="1F5FE8A3" w14:textId="75B3D9B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4D69A0">
        <w:rPr>
          <w:lang w:val="en-IN" w:eastAsia="en-IN"/>
        </w:rPr>
        <w:t xml:space="preserve">placing plate into the cell sorter </w:t>
      </w:r>
      <w:r w:rsidR="0075037E">
        <w:rPr>
          <w:lang w:val="en-IN" w:eastAsia="en-IN"/>
        </w:rPr>
        <w:t>and monitoring cell sorting procedure</w:t>
      </w:r>
      <w:r w:rsidRPr="00CA64C5">
        <w:rPr>
          <w:lang w:val="en-IN" w:eastAsia="en-IN"/>
        </w:rPr>
        <w:t>.</w:t>
      </w:r>
    </w:p>
    <w:p w14:paraId="09197B6C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3D6C7355" w14:textId="773B384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fter sorting, inspect each well under a microscope to confirm the presence of a single cell per well </w:t>
      </w:r>
      <w:r w:rsidRPr="00CA64C5">
        <w:rPr>
          <w:b/>
          <w:bCs/>
          <w:lang w:eastAsia="en-IN"/>
        </w:rPr>
        <w:t>[1]</w:t>
      </w:r>
      <w:r w:rsidR="009C70CE">
        <w:rPr>
          <w:lang w:eastAsia="en-IN"/>
        </w:rPr>
        <w:t xml:space="preserve"> and p</w:t>
      </w:r>
      <w:r w:rsidRPr="00CA64C5">
        <w:rPr>
          <w:lang w:eastAsia="en-IN"/>
        </w:rPr>
        <w:t xml:space="preserve">lace the plate in a 37 degrees Celsius incubator with 5 percent carbon dioxide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4914D9D" w14:textId="2414C9CF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observing the 96-well plate under a microscope.</w:t>
      </w:r>
    </w:p>
    <w:p w14:paraId="555B2952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inspected plate into the incubator.</w:t>
      </w:r>
    </w:p>
    <w:p w14:paraId="2B553D24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2E189224" w14:textId="7E8B7927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llow the single-cell clones to expand individually in the 96-well plat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Once clonal growth is evident, </w:t>
      </w:r>
      <w:r w:rsidR="00A8019A">
        <w:rPr>
          <w:lang w:eastAsia="en-IN"/>
        </w:rPr>
        <w:t xml:space="preserve">add </w:t>
      </w:r>
      <w:r w:rsidR="00A8019A" w:rsidRPr="00CA64C5">
        <w:rPr>
          <w:lang w:val="en-IN" w:eastAsia="en-IN"/>
        </w:rPr>
        <w:t xml:space="preserve">medium containing reduced G-418 </w:t>
      </w:r>
      <w:r w:rsidR="00A8019A">
        <w:rPr>
          <w:lang w:eastAsia="en-IN"/>
        </w:rPr>
        <w:t>to the wells, to a final concentration of</w:t>
      </w:r>
      <w:r w:rsidRPr="00CA64C5">
        <w:rPr>
          <w:lang w:eastAsia="en-IN"/>
        </w:rPr>
        <w:t xml:space="preserve"> 400 micrograms per milliliter to maintain selection pressure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Transfer well-growing clones sequentially to 12-well plates, then to T-25 flasks, and finally to T-75 flasks as needed until each clone reaches approximately 1 × 10⁶ cells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17CC749A" w14:textId="0B808F65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plate from the incubator</w:t>
      </w:r>
      <w:r w:rsidR="00B839DB" w:rsidRPr="00CA64C5">
        <w:rPr>
          <w:lang w:val="en-IN" w:eastAsia="en-IN"/>
        </w:rPr>
        <w:t>.</w:t>
      </w:r>
    </w:p>
    <w:p w14:paraId="19A1F996" w14:textId="0E7A3EB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adding</w:t>
      </w:r>
      <w:r w:rsidRPr="00CA64C5">
        <w:rPr>
          <w:lang w:val="en-IN" w:eastAsia="en-IN"/>
        </w:rPr>
        <w:t xml:space="preserve"> medium containing reduced G-418 concentration.</w:t>
      </w:r>
    </w:p>
    <w:p w14:paraId="2C554E02" w14:textId="7B6414E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showing a</w:t>
      </w:r>
      <w:r w:rsidRPr="00CA64C5">
        <w:rPr>
          <w:lang w:val="en-IN" w:eastAsia="en-IN"/>
        </w:rPr>
        <w:t xml:space="preserve"> 12-well plate, then </w:t>
      </w:r>
      <w:r w:rsidR="009C70CE">
        <w:rPr>
          <w:lang w:val="en-IN" w:eastAsia="en-IN"/>
        </w:rPr>
        <w:t xml:space="preserve">showing </w:t>
      </w:r>
      <w:r w:rsidRPr="00CA64C5">
        <w:rPr>
          <w:lang w:val="en-IN" w:eastAsia="en-IN"/>
        </w:rPr>
        <w:t>T-25 and T-75 flasks</w:t>
      </w:r>
      <w:r w:rsidR="009C70CE">
        <w:rPr>
          <w:lang w:val="en-IN" w:eastAsia="en-IN"/>
        </w:rPr>
        <w:t xml:space="preserve"> containing cultures</w:t>
      </w:r>
      <w:r w:rsidRPr="00CA64C5">
        <w:rPr>
          <w:lang w:val="en-IN" w:eastAsia="en-IN"/>
        </w:rPr>
        <w:t>.</w:t>
      </w:r>
    </w:p>
    <w:p w14:paraId="3C96F788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5F9E6B2E" w14:textId="31811E05" w:rsidR="00B839DB" w:rsidRPr="00CA64C5" w:rsidRDefault="009C70CE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 c</w:t>
      </w:r>
      <w:r w:rsidR="00B839DB" w:rsidRPr="00CA64C5">
        <w:rPr>
          <w:lang w:eastAsia="en-IN"/>
        </w:rPr>
        <w:t xml:space="preserve">ollect double cell pellets at regular intervals </w:t>
      </w:r>
      <w:r w:rsidR="00B839DB" w:rsidRPr="00CA64C5">
        <w:rPr>
          <w:b/>
          <w:bCs/>
          <w:lang w:eastAsia="en-IN"/>
        </w:rPr>
        <w:t>[1]</w:t>
      </w:r>
      <w:r w:rsidR="00B839DB" w:rsidRPr="00CA64C5">
        <w:rPr>
          <w:lang w:eastAsia="en-IN"/>
        </w:rPr>
        <w:t xml:space="preserve">. Store one pellet at minus 20 degrees Celsius for genomic DNA extraction </w:t>
      </w:r>
      <w:r w:rsidR="00B839DB" w:rsidRPr="00CA64C5">
        <w:rPr>
          <w:b/>
          <w:bCs/>
          <w:lang w:eastAsia="en-IN"/>
        </w:rPr>
        <w:t>[2]</w:t>
      </w:r>
      <w:r w:rsidR="00B839DB" w:rsidRPr="00CA64C5">
        <w:rPr>
          <w:lang w:eastAsia="en-IN"/>
        </w:rPr>
        <w:t xml:space="preserve">. Homogenize a second pellet in 500 microliters of </w:t>
      </w:r>
      <w:proofErr w:type="spellStart"/>
      <w:r w:rsidR="00B839DB" w:rsidRPr="00CA64C5">
        <w:rPr>
          <w:lang w:eastAsia="en-IN"/>
        </w:rPr>
        <w:t>Trizol</w:t>
      </w:r>
      <w:proofErr w:type="spellEnd"/>
      <w:r w:rsidR="00B839DB" w:rsidRPr="00CA64C5">
        <w:rPr>
          <w:lang w:eastAsia="en-IN"/>
        </w:rPr>
        <w:t xml:space="preserve"> Reagent</w:t>
      </w:r>
      <w:r>
        <w:rPr>
          <w:lang w:eastAsia="en-IN"/>
        </w:rPr>
        <w:t xml:space="preserve"> </w:t>
      </w:r>
      <w:r w:rsidRPr="009C70C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C70CE">
        <w:rPr>
          <w:b/>
          <w:bCs/>
          <w:lang w:eastAsia="en-IN"/>
        </w:rPr>
        <w:t>]</w:t>
      </w:r>
      <w:r w:rsidR="00B839DB" w:rsidRPr="00CA64C5">
        <w:rPr>
          <w:lang w:eastAsia="en-IN"/>
        </w:rPr>
        <w:t xml:space="preserve"> and store it at minus 20 degrees Celsius for RNA extraction and complementary DNA synthesis </w:t>
      </w:r>
      <w:r w:rsidR="00B839DB"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B839DB" w:rsidRPr="00CA64C5">
        <w:rPr>
          <w:b/>
          <w:bCs/>
          <w:lang w:eastAsia="en-IN"/>
        </w:rPr>
        <w:t>]</w:t>
      </w:r>
      <w:r w:rsidR="00B839DB" w:rsidRPr="00CA64C5">
        <w:rPr>
          <w:lang w:eastAsia="en-IN"/>
        </w:rPr>
        <w:t>.</w:t>
      </w:r>
    </w:p>
    <w:p w14:paraId="5B82B65A" w14:textId="4118E32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placing a tube with sample in a centrifuge</w:t>
      </w:r>
      <w:r w:rsidRPr="00CA64C5">
        <w:rPr>
          <w:lang w:val="en-IN" w:eastAsia="en-IN"/>
        </w:rPr>
        <w:t>.</w:t>
      </w:r>
    </w:p>
    <w:p w14:paraId="409A7117" w14:textId="094A274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one pellet</w:t>
      </w:r>
      <w:r w:rsidR="009C70CE">
        <w:rPr>
          <w:lang w:val="en-IN" w:eastAsia="en-IN"/>
        </w:rPr>
        <w:t xml:space="preserve"> tube</w:t>
      </w:r>
      <w:r w:rsidRPr="00CA64C5">
        <w:rPr>
          <w:lang w:val="en-IN" w:eastAsia="en-IN"/>
        </w:rPr>
        <w:t xml:space="preserve"> into a minus 20 degree Celsius freezer.</w:t>
      </w:r>
    </w:p>
    <w:p w14:paraId="00359E63" w14:textId="77777777" w:rsidR="009C70CE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adding </w:t>
      </w:r>
      <w:proofErr w:type="spellStart"/>
      <w:r w:rsidRPr="00CA64C5">
        <w:rPr>
          <w:lang w:val="en-IN" w:eastAsia="en-IN"/>
        </w:rPr>
        <w:t>Trizol</w:t>
      </w:r>
      <w:proofErr w:type="spellEnd"/>
      <w:r w:rsidRPr="00CA64C5">
        <w:rPr>
          <w:lang w:val="en-IN" w:eastAsia="en-IN"/>
        </w:rPr>
        <w:t xml:space="preserve"> to the second pellet</w:t>
      </w:r>
      <w:r w:rsidR="009C70CE">
        <w:rPr>
          <w:lang w:val="en-IN" w:eastAsia="en-IN"/>
        </w:rPr>
        <w:t xml:space="preserve"> containing tube.</w:t>
      </w:r>
    </w:p>
    <w:p w14:paraId="7FF14363" w14:textId="6B7DA696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tube</w:t>
      </w:r>
      <w:r w:rsidR="00B839DB" w:rsidRPr="00CA64C5">
        <w:rPr>
          <w:lang w:val="en-IN" w:eastAsia="en-IN"/>
        </w:rPr>
        <w:t xml:space="preserve"> in the freezer.</w:t>
      </w:r>
    </w:p>
    <w:p w14:paraId="3A4015BF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65B32A78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Extract genomic DNA from selected clones using phenol-chloroform extraction, followed by ethanol precipita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25712107" w14:textId="5986398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adding</w:t>
      </w:r>
      <w:r w:rsidRPr="00CA64C5">
        <w:rPr>
          <w:lang w:val="en-IN" w:eastAsia="en-IN"/>
        </w:rPr>
        <w:t xml:space="preserve"> phenol-chloroform</w:t>
      </w:r>
      <w:r w:rsidR="009C70CE">
        <w:rPr>
          <w:lang w:val="en-IN" w:eastAsia="en-IN"/>
        </w:rPr>
        <w:t xml:space="preserve"> to a sample tube</w:t>
      </w:r>
      <w:r w:rsidRPr="00CA64C5">
        <w:rPr>
          <w:lang w:val="en-IN" w:eastAsia="en-IN"/>
        </w:rPr>
        <w:t>.</w:t>
      </w:r>
    </w:p>
    <w:p w14:paraId="4735A533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5E191605" w14:textId="141EDD50" w:rsidR="00E91B80" w:rsidRPr="00CA64C5" w:rsidRDefault="00B839DB" w:rsidP="00E91B80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Fully resuspend the extracted DNA in nuclease-free water or TE buffer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Measure the DNA concentration and purity using a spectrophotometer before continuing to downstream step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  <w:r w:rsidR="00E91B80">
        <w:rPr>
          <w:lang w:eastAsia="en-IN"/>
        </w:rPr>
        <w:t xml:space="preserve"> Finally, e</w:t>
      </w:r>
      <w:r w:rsidR="00E91B80" w:rsidRPr="00CA64C5">
        <w:rPr>
          <w:lang w:eastAsia="en-IN"/>
        </w:rPr>
        <w:t xml:space="preserve">xtract total RNA from the stored cell pellets using </w:t>
      </w:r>
      <w:proofErr w:type="spellStart"/>
      <w:r w:rsidR="00E91B80" w:rsidRPr="00CA64C5">
        <w:rPr>
          <w:lang w:eastAsia="en-IN"/>
        </w:rPr>
        <w:t>Trizol</w:t>
      </w:r>
      <w:proofErr w:type="spellEnd"/>
      <w:r w:rsidR="00E91B80" w:rsidRPr="00CA64C5">
        <w:rPr>
          <w:lang w:eastAsia="en-IN"/>
        </w:rPr>
        <w:t xml:space="preserve"> Reagent followed by isopropanol precipitation </w:t>
      </w:r>
      <w:r w:rsidR="00E91B80" w:rsidRPr="00CA64C5">
        <w:rPr>
          <w:b/>
          <w:bCs/>
          <w:lang w:eastAsia="en-IN"/>
        </w:rPr>
        <w:t>[</w:t>
      </w:r>
      <w:r w:rsidR="00E91B80">
        <w:rPr>
          <w:b/>
          <w:bCs/>
          <w:lang w:eastAsia="en-IN"/>
        </w:rPr>
        <w:t>3-TXT</w:t>
      </w:r>
      <w:r w:rsidR="00E91B80" w:rsidRPr="00CA64C5">
        <w:rPr>
          <w:b/>
          <w:bCs/>
          <w:lang w:eastAsia="en-IN"/>
        </w:rPr>
        <w:t>]</w:t>
      </w:r>
      <w:r w:rsidR="00E91B80" w:rsidRPr="00CA64C5">
        <w:rPr>
          <w:lang w:eastAsia="en-IN"/>
        </w:rPr>
        <w:t xml:space="preserve">. </w:t>
      </w:r>
    </w:p>
    <w:p w14:paraId="03F2D809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E buffer into the DNA pellet tube and mixing gently to dissolve.</w:t>
      </w:r>
    </w:p>
    <w:p w14:paraId="165682BA" w14:textId="1B9D046B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</w:t>
      </w:r>
      <w:r w:rsidR="00B839DB" w:rsidRPr="00CA64C5">
        <w:rPr>
          <w:lang w:val="en-IN" w:eastAsia="en-IN"/>
        </w:rPr>
        <w:t xml:space="preserve"> spectrophotometer.</w:t>
      </w:r>
    </w:p>
    <w:p w14:paraId="65E37F38" w14:textId="3F6D016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removing</w:t>
      </w:r>
      <w:r w:rsidR="009C70CE" w:rsidRPr="00CA64C5">
        <w:rPr>
          <w:lang w:val="en-IN" w:eastAsia="en-IN"/>
        </w:rPr>
        <w:t xml:space="preserve"> </w:t>
      </w:r>
      <w:r w:rsidR="009C70CE">
        <w:rPr>
          <w:lang w:val="en-IN" w:eastAsia="en-IN"/>
        </w:rPr>
        <w:t xml:space="preserve">the </w:t>
      </w:r>
      <w:r w:rsidR="00A8019A">
        <w:rPr>
          <w:lang w:val="en-IN" w:eastAsia="en-IN"/>
        </w:rPr>
        <w:t>c</w:t>
      </w:r>
      <w:r w:rsidRPr="00CA64C5">
        <w:rPr>
          <w:lang w:val="en-IN" w:eastAsia="en-IN"/>
        </w:rPr>
        <w:t xml:space="preserve">ell pellet with </w:t>
      </w:r>
      <w:proofErr w:type="spellStart"/>
      <w:r w:rsidRPr="00CA64C5">
        <w:rPr>
          <w:lang w:val="en-IN" w:eastAsia="en-IN"/>
        </w:rPr>
        <w:t>Trizol</w:t>
      </w:r>
      <w:proofErr w:type="spellEnd"/>
      <w:r w:rsidRPr="00CA64C5">
        <w:rPr>
          <w:lang w:val="en-IN" w:eastAsia="en-IN"/>
        </w:rPr>
        <w:t xml:space="preserve"> </w:t>
      </w:r>
      <w:r w:rsidR="009C70CE">
        <w:rPr>
          <w:lang w:val="en-IN" w:eastAsia="en-IN"/>
        </w:rPr>
        <w:t>from the freezer</w:t>
      </w:r>
      <w:r w:rsidRPr="00CA64C5">
        <w:rPr>
          <w:lang w:val="en-IN" w:eastAsia="en-IN"/>
        </w:rPr>
        <w:t>.</w:t>
      </w:r>
      <w:r w:rsidR="009C70CE">
        <w:rPr>
          <w:lang w:val="en-IN" w:eastAsia="en-IN"/>
        </w:rPr>
        <w:t xml:space="preserve"> </w:t>
      </w:r>
      <w:r w:rsidR="009C70CE" w:rsidRPr="009C70CE">
        <w:rPr>
          <w:b/>
          <w:bCs/>
          <w:lang w:val="en-IN" w:eastAsia="en-IN"/>
        </w:rPr>
        <w:t xml:space="preserve">TXT: </w:t>
      </w:r>
      <w:r w:rsidR="00E91B80">
        <w:rPr>
          <w:b/>
          <w:bCs/>
          <w:lang w:val="en-IN" w:eastAsia="en-IN"/>
        </w:rPr>
        <w:t xml:space="preserve">Perform </w:t>
      </w:r>
      <w:r w:rsidR="00E91B80" w:rsidRPr="00E91B80">
        <w:rPr>
          <w:b/>
          <w:bCs/>
          <w:lang w:eastAsia="en-IN"/>
        </w:rPr>
        <w:t>PCR</w:t>
      </w:r>
      <w:r w:rsidR="00E91B80">
        <w:rPr>
          <w:b/>
          <w:bCs/>
          <w:lang w:eastAsia="en-IN"/>
        </w:rPr>
        <w:t>,</w:t>
      </w:r>
      <w:r w:rsidR="00E91B80" w:rsidRPr="00E91B80">
        <w:rPr>
          <w:b/>
          <w:bCs/>
          <w:lang w:eastAsia="en-IN"/>
        </w:rPr>
        <w:t xml:space="preserve"> pyrosequencing </w:t>
      </w:r>
      <w:r w:rsidR="00E91B80">
        <w:rPr>
          <w:b/>
          <w:bCs/>
          <w:lang w:eastAsia="en-IN"/>
        </w:rPr>
        <w:t>and cDNA synthesis using the isolated nucleic acids</w:t>
      </w:r>
    </w:p>
    <w:p w14:paraId="6080DECA" w14:textId="3576D699" w:rsidR="00E91B80" w:rsidRDefault="00E91B8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B1379A9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154F9B8" w14:textId="6253825D" w:rsidR="007F5750" w:rsidRPr="006E1A7B" w:rsidRDefault="007F5750" w:rsidP="00A8136F">
      <w:pPr>
        <w:pStyle w:val="Narration"/>
        <w:numPr>
          <w:ilvl w:val="1"/>
          <w:numId w:val="3"/>
        </w:numPr>
        <w:rPr>
          <w:lang w:eastAsia="en-IN"/>
        </w:rPr>
      </w:pPr>
      <w:r w:rsidRPr="006E1A7B">
        <w:rPr>
          <w:lang w:eastAsia="en-IN"/>
        </w:rPr>
        <w:t>Single cells were sorted into 96-well plates using fluorescence-activated cell sorting to isolate those carrying both constructs</w:t>
      </w:r>
      <w:r>
        <w:rPr>
          <w:lang w:eastAsia="en-IN"/>
        </w:rPr>
        <w:t xml:space="preserve"> </w:t>
      </w:r>
      <w:r w:rsidRPr="007F5750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F5750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6E1A7B">
        <w:rPr>
          <w:lang w:eastAsia="en-IN"/>
        </w:rPr>
        <w:t xml:space="preserve">PCR analysis of 10 expanded clones confirmed that only </w:t>
      </w:r>
      <w:r>
        <w:rPr>
          <w:lang w:eastAsia="en-IN"/>
        </w:rPr>
        <w:t>some</w:t>
      </w:r>
      <w:r w:rsidRPr="006E1A7B">
        <w:rPr>
          <w:lang w:eastAsia="en-IN"/>
        </w:rPr>
        <w:t xml:space="preserve"> retained both constructs, indicated by bands at 230 base pairs and 205 base pairs </w:t>
      </w:r>
      <w:r w:rsidRPr="007F575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7F5750">
        <w:rPr>
          <w:b/>
          <w:lang w:eastAsia="en-IN"/>
        </w:rPr>
        <w:t>]</w:t>
      </w:r>
      <w:r w:rsidRPr="006E1A7B">
        <w:rPr>
          <w:lang w:eastAsia="en-IN"/>
        </w:rPr>
        <w:t>.</w:t>
      </w:r>
    </w:p>
    <w:p w14:paraId="5F0F1CAB" w14:textId="61CBC0DC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C. </w:t>
      </w:r>
    </w:p>
    <w:p w14:paraId="33FCA84A" w14:textId="483FF368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C. </w:t>
      </w:r>
      <w:r w:rsidRPr="00E631B4">
        <w:rPr>
          <w:i/>
          <w:iCs/>
          <w:color w:val="3333FF"/>
          <w:lang w:val="en-IN" w:eastAsia="en-IN"/>
        </w:rPr>
        <w:t>Video editor: Highlight lane</w:t>
      </w:r>
      <w:r w:rsidR="00E631B4">
        <w:rPr>
          <w:i/>
          <w:iCs/>
          <w:color w:val="3333FF"/>
          <w:lang w:val="en-IN" w:eastAsia="en-IN"/>
        </w:rPr>
        <w:t>s</w:t>
      </w:r>
      <w:r w:rsidRPr="00E631B4">
        <w:rPr>
          <w:i/>
          <w:iCs/>
          <w:color w:val="3333FF"/>
          <w:lang w:val="en-IN" w:eastAsia="en-IN"/>
        </w:rPr>
        <w:t xml:space="preserve"> 3 and 4</w:t>
      </w:r>
      <w:r>
        <w:rPr>
          <w:lang w:val="en-IN" w:eastAsia="en-IN"/>
        </w:rPr>
        <w:t xml:space="preserve"> </w:t>
      </w:r>
      <w:r w:rsidRPr="006E1A7B">
        <w:rPr>
          <w:lang w:val="en-IN" w:eastAsia="en-IN"/>
        </w:rPr>
        <w:t>.</w:t>
      </w:r>
    </w:p>
    <w:p w14:paraId="05B27CAC" w14:textId="77777777" w:rsidR="007F5750" w:rsidRPr="006E1A7B" w:rsidRDefault="007F5750" w:rsidP="007F5750">
      <w:pPr>
        <w:pStyle w:val="ShotDescription"/>
        <w:ind w:firstLine="0"/>
        <w:rPr>
          <w:lang w:val="en-IN" w:eastAsia="en-IN"/>
        </w:rPr>
      </w:pPr>
    </w:p>
    <w:p w14:paraId="45D6EBA5" w14:textId="749B889B" w:rsidR="007F5750" w:rsidRPr="006E1A7B" w:rsidRDefault="007F5750" w:rsidP="007F5750">
      <w:pPr>
        <w:pStyle w:val="Narration"/>
        <w:numPr>
          <w:ilvl w:val="1"/>
          <w:numId w:val="3"/>
        </w:numPr>
        <w:rPr>
          <w:lang w:eastAsia="en-IN"/>
        </w:rPr>
      </w:pPr>
      <w:r w:rsidRPr="006E1A7B">
        <w:rPr>
          <w:lang w:eastAsia="en-IN"/>
        </w:rPr>
        <w:t>Pyrosequencing revealed that th</w:t>
      </w:r>
      <w:r w:rsidR="00E631B4">
        <w:rPr>
          <w:lang w:eastAsia="en-IN"/>
        </w:rPr>
        <w:t>e</w:t>
      </w:r>
      <w:r w:rsidRPr="006E1A7B">
        <w:rPr>
          <w:lang w:eastAsia="en-IN"/>
        </w:rPr>
        <w:t xml:space="preserve"> positive clone</w:t>
      </w:r>
      <w:r w:rsidR="00E631B4">
        <w:rPr>
          <w:lang w:eastAsia="en-IN"/>
        </w:rPr>
        <w:t xml:space="preserve"> 2</w:t>
      </w:r>
      <w:r w:rsidRPr="006E1A7B">
        <w:rPr>
          <w:lang w:eastAsia="en-IN"/>
        </w:rPr>
        <w:t xml:space="preserve"> showed increased methylation at </w:t>
      </w:r>
      <w:r w:rsidR="00E631B4">
        <w:rPr>
          <w:lang w:eastAsia="en-IN"/>
        </w:rPr>
        <w:t xml:space="preserve">multiple </w:t>
      </w:r>
      <w:r w:rsidRPr="006E1A7B">
        <w:rPr>
          <w:lang w:eastAsia="en-IN"/>
        </w:rPr>
        <w:t xml:space="preserve">CpG sites near the gRNA1 target region compared to </w:t>
      </w:r>
      <w:r w:rsidR="00E631B4">
        <w:rPr>
          <w:lang w:eastAsia="en-IN"/>
        </w:rPr>
        <w:t xml:space="preserve">the </w:t>
      </w:r>
      <w:proofErr w:type="spellStart"/>
      <w:r w:rsidRPr="006E1A7B">
        <w:rPr>
          <w:lang w:eastAsia="en-IN"/>
        </w:rPr>
        <w:t>untransfected</w:t>
      </w:r>
      <w:proofErr w:type="spellEnd"/>
      <w:r w:rsidRPr="006E1A7B">
        <w:rPr>
          <w:lang w:eastAsia="en-IN"/>
        </w:rPr>
        <w:t xml:space="preserve"> control </w:t>
      </w:r>
      <w:r w:rsidRPr="006E1A7B">
        <w:rPr>
          <w:b/>
          <w:lang w:eastAsia="en-IN"/>
        </w:rPr>
        <w:t>[1]</w:t>
      </w:r>
      <w:r w:rsidRPr="006E1A7B">
        <w:rPr>
          <w:lang w:eastAsia="en-IN"/>
        </w:rPr>
        <w:t>.</w:t>
      </w:r>
    </w:p>
    <w:p w14:paraId="611AE777" w14:textId="2A61735D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D. </w:t>
      </w:r>
      <w:r w:rsidRPr="00E631B4">
        <w:rPr>
          <w:i/>
          <w:iCs/>
          <w:color w:val="3333FF"/>
          <w:lang w:val="en-IN" w:eastAsia="en-IN"/>
        </w:rPr>
        <w:t xml:space="preserve">Video editor: Highlight the green bars labeled “Clone C2” </w:t>
      </w:r>
      <w:r w:rsidR="00E631B4" w:rsidRPr="00E631B4">
        <w:rPr>
          <w:i/>
          <w:iCs/>
          <w:color w:val="3333FF"/>
          <w:lang w:val="en-IN" w:eastAsia="en-IN"/>
        </w:rPr>
        <w:t>in the graph within the box</w:t>
      </w:r>
      <w:r w:rsidRPr="00E631B4">
        <w:rPr>
          <w:i/>
          <w:iCs/>
          <w:color w:val="3333FF"/>
          <w:lang w:val="en-IN" w:eastAsia="en-IN"/>
        </w:rPr>
        <w:t>.</w:t>
      </w:r>
    </w:p>
    <w:p w14:paraId="6E0FB61F" w14:textId="348C01CB" w:rsidR="00617876" w:rsidRDefault="00617876">
      <w:pPr>
        <w:rPr>
          <w:rFonts w:ascii="Calibri" w:hAnsi="Calibri" w:cs="Calibri"/>
          <w:iCs w:val="0"/>
          <w:lang w:val="en-IN" w:eastAsia="en-IN"/>
        </w:rPr>
      </w:pPr>
      <w:r>
        <w:rPr>
          <w:lang w:val="en-IN" w:eastAsia="en-IN"/>
        </w:rPr>
        <w:br w:type="page"/>
      </w:r>
    </w:p>
    <w:p w14:paraId="7A2D892E" w14:textId="55D429CF" w:rsidR="00E631B4" w:rsidRDefault="00617876" w:rsidP="00617876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lastRenderedPageBreak/>
        <w:t>Pronunciation Guide:</w:t>
      </w:r>
    </w:p>
    <w:p w14:paraId="7C231F05" w14:textId="77777777" w:rsidR="00617876" w:rsidRDefault="00617876" w:rsidP="00617876">
      <w:pPr>
        <w:pStyle w:val="ShotDescription"/>
        <w:ind w:left="0" w:firstLine="0"/>
        <w:rPr>
          <w:b/>
          <w:bCs/>
          <w:lang w:val="en-IN" w:eastAsia="en-IN"/>
        </w:rPr>
      </w:pPr>
    </w:p>
    <w:p w14:paraId="7726106A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r w:rsidRPr="00617876">
        <w:rPr>
          <w:b/>
          <w:bCs/>
          <w:lang w:eastAsia="en-IN"/>
        </w:rPr>
        <w:t>  Epigenetic</w:t>
      </w:r>
      <w:r w:rsidRPr="00617876">
        <w:rPr>
          <w:b/>
          <w:bCs/>
          <w:lang w:eastAsia="en-IN"/>
        </w:rPr>
        <w:br/>
        <w:t xml:space="preserve">Pronunciation link: </w:t>
      </w:r>
      <w:hyperlink r:id="rId10" w:tgtFrame="_new" w:history="1">
        <w:r w:rsidRPr="00617876">
          <w:rPr>
            <w:rStyle w:val="Hyperlink"/>
            <w:b/>
            <w:bCs/>
            <w:lang w:eastAsia="en-IN"/>
          </w:rPr>
          <w:t>https://www.merriam-webster.com/dictionary/epigenetic</w:t>
        </w:r>
      </w:hyperlink>
      <w:r w:rsidRPr="00617876">
        <w:rPr>
          <w:b/>
          <w:bCs/>
          <w:lang w:eastAsia="en-IN"/>
        </w:rPr>
        <w:br/>
        <w:t>IPA: /ˌ</w:t>
      </w:r>
      <w:proofErr w:type="spellStart"/>
      <w:r w:rsidRPr="00617876">
        <w:rPr>
          <w:b/>
          <w:bCs/>
          <w:lang w:eastAsia="en-IN"/>
        </w:rPr>
        <w:t>ɛpɪdʒəˈnɛtɪk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eh·pih·juh·neh·tik</w:t>
      </w:r>
      <w:proofErr w:type="spellEnd"/>
    </w:p>
    <w:p w14:paraId="0A509F4F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Episomal</w:t>
      </w:r>
      <w:proofErr w:type="gramEnd"/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ˌ</w:t>
      </w:r>
      <w:proofErr w:type="spellStart"/>
      <w:r w:rsidRPr="00617876">
        <w:rPr>
          <w:b/>
          <w:bCs/>
          <w:lang w:eastAsia="en-IN"/>
        </w:rPr>
        <w:t>ɛpɪˈsoʊməl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eh·pih·soh·muhl</w:t>
      </w:r>
      <w:proofErr w:type="spellEnd"/>
    </w:p>
    <w:p w14:paraId="51FC4349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r w:rsidRPr="00617876">
        <w:rPr>
          <w:b/>
          <w:bCs/>
          <w:lang w:eastAsia="en-IN"/>
        </w:rPr>
        <w:t>  Methylation</w:t>
      </w:r>
      <w:r w:rsidRPr="00617876">
        <w:rPr>
          <w:b/>
          <w:bCs/>
          <w:lang w:eastAsia="en-IN"/>
        </w:rPr>
        <w:br/>
        <w:t xml:space="preserve">Pronunciation link: </w:t>
      </w:r>
      <w:hyperlink r:id="rId11" w:tgtFrame="_new" w:history="1">
        <w:r w:rsidRPr="00617876">
          <w:rPr>
            <w:rStyle w:val="Hyperlink"/>
            <w:b/>
            <w:bCs/>
            <w:lang w:eastAsia="en-IN"/>
          </w:rPr>
          <w:t>https://www.merriam-webster.com/dictionary/methylation</w:t>
        </w:r>
      </w:hyperlink>
      <w:r w:rsidRPr="00617876">
        <w:rPr>
          <w:b/>
          <w:bCs/>
          <w:lang w:eastAsia="en-IN"/>
        </w:rPr>
        <w:br/>
        <w:t>IPA: /ˌ</w:t>
      </w:r>
      <w:proofErr w:type="spellStart"/>
      <w:r w:rsidRPr="00617876">
        <w:rPr>
          <w:b/>
          <w:bCs/>
          <w:lang w:eastAsia="en-IN"/>
        </w:rPr>
        <w:t>mɛθəˈleɪʃən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meth·uh·lay·shun</w:t>
      </w:r>
      <w:proofErr w:type="spellEnd"/>
    </w:p>
    <w:p w14:paraId="55AE1A17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CRISPR</w:t>
      </w:r>
      <w:proofErr w:type="gramEnd"/>
      <w:r w:rsidRPr="00617876">
        <w:rPr>
          <w:b/>
          <w:bCs/>
          <w:lang w:eastAsia="en-IN"/>
        </w:rPr>
        <w:br/>
        <w:t xml:space="preserve">Pronunciation link: </w:t>
      </w:r>
      <w:hyperlink r:id="rId12" w:tgtFrame="_new" w:history="1">
        <w:r w:rsidRPr="00617876">
          <w:rPr>
            <w:rStyle w:val="Hyperlink"/>
            <w:b/>
            <w:bCs/>
            <w:lang w:eastAsia="en-IN"/>
          </w:rPr>
          <w:t>https://www.merriam-webster.com/dictionary/CRISPR</w:t>
        </w:r>
      </w:hyperlink>
      <w:r w:rsidRPr="00617876">
        <w:rPr>
          <w:b/>
          <w:bCs/>
          <w:lang w:eastAsia="en-IN"/>
        </w:rPr>
        <w:br/>
        <w:t>IPA: /ˈ</w:t>
      </w:r>
      <w:proofErr w:type="spellStart"/>
      <w:r w:rsidRPr="00617876">
        <w:rPr>
          <w:b/>
          <w:bCs/>
          <w:lang w:eastAsia="en-IN"/>
        </w:rPr>
        <w:t>krɪspər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kris·per</w:t>
      </w:r>
      <w:proofErr w:type="spellEnd"/>
    </w:p>
    <w:p w14:paraId="132BC4A4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DNMT</w:t>
      </w:r>
      <w:proofErr w:type="gramEnd"/>
      <w:r w:rsidRPr="00617876">
        <w:rPr>
          <w:b/>
          <w:bCs/>
          <w:lang w:eastAsia="en-IN"/>
        </w:rPr>
        <w:t>3A</w:t>
      </w:r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diː.</w:t>
      </w:r>
      <w:proofErr w:type="spellStart"/>
      <w:r w:rsidRPr="00617876">
        <w:rPr>
          <w:b/>
          <w:bCs/>
          <w:lang w:eastAsia="en-IN"/>
        </w:rPr>
        <w:t>ɛn.</w:t>
      </w:r>
      <w:proofErr w:type="gramStart"/>
      <w:r w:rsidRPr="00617876">
        <w:rPr>
          <w:b/>
          <w:bCs/>
          <w:lang w:eastAsia="en-IN"/>
        </w:rPr>
        <w:t>ɛm.ti</w:t>
      </w:r>
      <w:proofErr w:type="spellEnd"/>
      <w:r w:rsidRPr="00617876">
        <w:rPr>
          <w:b/>
          <w:bCs/>
          <w:lang w:eastAsia="en-IN"/>
        </w:rPr>
        <w:t>ːˈ</w:t>
      </w:r>
      <w:proofErr w:type="spellStart"/>
      <w:proofErr w:type="gramEnd"/>
      <w:r w:rsidRPr="00617876">
        <w:rPr>
          <w:b/>
          <w:bCs/>
          <w:lang w:eastAsia="en-IN"/>
        </w:rPr>
        <w:t>θ</w:t>
      </w:r>
      <w:proofErr w:type="gramStart"/>
      <w:r w:rsidRPr="00617876">
        <w:rPr>
          <w:b/>
          <w:bCs/>
          <w:lang w:eastAsia="en-IN"/>
        </w:rPr>
        <w:t>ri</w:t>
      </w:r>
      <w:proofErr w:type="spellEnd"/>
      <w:r w:rsidRPr="00617876">
        <w:rPr>
          <w:b/>
          <w:bCs/>
          <w:lang w:eastAsia="en-IN"/>
        </w:rPr>
        <w:t>ː.</w:t>
      </w:r>
      <w:proofErr w:type="spellStart"/>
      <w:r w:rsidRPr="00617876">
        <w:rPr>
          <w:b/>
          <w:bCs/>
          <w:lang w:eastAsia="en-IN"/>
        </w:rPr>
        <w:t>eɪ</w:t>
      </w:r>
      <w:proofErr w:type="spellEnd"/>
      <w:proofErr w:type="gram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dee·en·em·tee·three·ay</w:t>
      </w:r>
      <w:proofErr w:type="spellEnd"/>
    </w:p>
    <w:p w14:paraId="11238AB8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HDAC</w:t>
      </w:r>
      <w:proofErr w:type="gramEnd"/>
      <w:r w:rsidRPr="00617876">
        <w:rPr>
          <w:b/>
          <w:bCs/>
          <w:lang w:eastAsia="en-IN"/>
        </w:rPr>
        <w:t>1</w:t>
      </w:r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</w:t>
      </w:r>
      <w:proofErr w:type="spellStart"/>
      <w:proofErr w:type="gramStart"/>
      <w:r w:rsidRPr="00617876">
        <w:rPr>
          <w:b/>
          <w:bCs/>
          <w:lang w:eastAsia="en-IN"/>
        </w:rPr>
        <w:t>eɪtʃ.dækˈwʌn</w:t>
      </w:r>
      <w:proofErr w:type="spellEnd"/>
      <w:proofErr w:type="gram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aych·dak·wun</w:t>
      </w:r>
      <w:proofErr w:type="spellEnd"/>
    </w:p>
    <w:p w14:paraId="1B8D5EBB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K</w:t>
      </w:r>
      <w:proofErr w:type="gramEnd"/>
      <w:r w:rsidRPr="00617876">
        <w:rPr>
          <w:b/>
          <w:bCs/>
          <w:lang w:eastAsia="en-IN"/>
        </w:rPr>
        <w:t>562</w:t>
      </w:r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</w:t>
      </w:r>
      <w:proofErr w:type="gramStart"/>
      <w:r w:rsidRPr="00617876">
        <w:rPr>
          <w:b/>
          <w:bCs/>
          <w:lang w:eastAsia="en-IN"/>
        </w:rPr>
        <w:t>keɪ.faɪv</w:t>
      </w:r>
      <w:proofErr w:type="gramEnd"/>
      <w:r w:rsidRPr="00617876">
        <w:rPr>
          <w:b/>
          <w:bCs/>
          <w:lang w:eastAsia="en-IN"/>
        </w:rPr>
        <w:t>.</w:t>
      </w:r>
      <w:proofErr w:type="spellStart"/>
      <w:proofErr w:type="gramStart"/>
      <w:r w:rsidRPr="00617876">
        <w:rPr>
          <w:b/>
          <w:bCs/>
          <w:lang w:eastAsia="en-IN"/>
        </w:rPr>
        <w:t>sɪkˈsti</w:t>
      </w:r>
      <w:proofErr w:type="spellEnd"/>
      <w:r w:rsidRPr="00617876">
        <w:rPr>
          <w:b/>
          <w:bCs/>
          <w:lang w:eastAsia="en-IN"/>
        </w:rPr>
        <w:t>ː.</w:t>
      </w:r>
      <w:proofErr w:type="spellStart"/>
      <w:r w:rsidRPr="00617876">
        <w:rPr>
          <w:b/>
          <w:bCs/>
          <w:lang w:eastAsia="en-IN"/>
        </w:rPr>
        <w:t>tu</w:t>
      </w:r>
      <w:proofErr w:type="spellEnd"/>
      <w:r w:rsidRPr="00617876">
        <w:rPr>
          <w:b/>
          <w:bCs/>
          <w:lang w:eastAsia="en-IN"/>
        </w:rPr>
        <w:t>ː</w:t>
      </w:r>
      <w:proofErr w:type="gram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kay·five·sik·stee·too</w:t>
      </w:r>
      <w:proofErr w:type="spellEnd"/>
    </w:p>
    <w:p w14:paraId="1977F404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r w:rsidRPr="00617876">
        <w:rPr>
          <w:b/>
          <w:bCs/>
          <w:lang w:eastAsia="en-IN"/>
        </w:rPr>
        <w:t>  Nanometers</w:t>
      </w:r>
      <w:r w:rsidRPr="00617876">
        <w:rPr>
          <w:b/>
          <w:bCs/>
          <w:lang w:eastAsia="en-IN"/>
        </w:rPr>
        <w:br/>
        <w:t xml:space="preserve">Pronunciation link: </w:t>
      </w:r>
      <w:hyperlink r:id="rId13" w:tgtFrame="_new" w:history="1">
        <w:r w:rsidRPr="00617876">
          <w:rPr>
            <w:rStyle w:val="Hyperlink"/>
            <w:b/>
            <w:bCs/>
            <w:lang w:eastAsia="en-IN"/>
          </w:rPr>
          <w:t>https://www.merriam-webster.com/dictionary/nanometer</w:t>
        </w:r>
      </w:hyperlink>
      <w:r w:rsidRPr="00617876">
        <w:rPr>
          <w:b/>
          <w:bCs/>
          <w:lang w:eastAsia="en-IN"/>
        </w:rPr>
        <w:br/>
        <w:t>IPA: /ˈ</w:t>
      </w:r>
      <w:proofErr w:type="spellStart"/>
      <w:r w:rsidRPr="00617876">
        <w:rPr>
          <w:b/>
          <w:bCs/>
          <w:lang w:eastAsia="en-IN"/>
        </w:rPr>
        <w:t>nænəˌmiːtər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nan·uh·mee·ter</w:t>
      </w:r>
      <w:proofErr w:type="spellEnd"/>
    </w:p>
    <w:p w14:paraId="29D90D41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r w:rsidRPr="00617876">
        <w:rPr>
          <w:b/>
          <w:bCs/>
          <w:lang w:eastAsia="en-IN"/>
        </w:rPr>
        <w:t>  Spectrophotometer</w:t>
      </w:r>
      <w:r w:rsidRPr="00617876">
        <w:rPr>
          <w:b/>
          <w:bCs/>
          <w:lang w:eastAsia="en-IN"/>
        </w:rPr>
        <w:br/>
      </w:r>
      <w:r w:rsidRPr="00617876">
        <w:rPr>
          <w:b/>
          <w:bCs/>
          <w:lang w:eastAsia="en-IN"/>
        </w:rPr>
        <w:lastRenderedPageBreak/>
        <w:t xml:space="preserve">Pronunciation link: </w:t>
      </w:r>
      <w:hyperlink r:id="rId14" w:tgtFrame="_new" w:history="1">
        <w:r w:rsidRPr="00617876">
          <w:rPr>
            <w:rStyle w:val="Hyperlink"/>
            <w:b/>
            <w:bCs/>
            <w:lang w:eastAsia="en-IN"/>
          </w:rPr>
          <w:t>https://www.merriam-webster.com/dictionary/spectrophotometer</w:t>
        </w:r>
      </w:hyperlink>
      <w:r w:rsidRPr="00617876">
        <w:rPr>
          <w:b/>
          <w:bCs/>
          <w:lang w:eastAsia="en-IN"/>
        </w:rPr>
        <w:br/>
        <w:t>IPA: /ˌspɛk.troʊ.</w:t>
      </w:r>
      <w:proofErr w:type="spellStart"/>
      <w:r w:rsidRPr="00617876">
        <w:rPr>
          <w:b/>
          <w:bCs/>
          <w:lang w:eastAsia="en-IN"/>
        </w:rPr>
        <w:t>foʊˈtɑ</w:t>
      </w:r>
      <w:proofErr w:type="spellEnd"/>
      <w:r w:rsidRPr="00617876">
        <w:rPr>
          <w:b/>
          <w:bCs/>
          <w:lang w:eastAsia="en-IN"/>
        </w:rPr>
        <w:t>ː.</w:t>
      </w:r>
      <w:proofErr w:type="spellStart"/>
      <w:r w:rsidRPr="00617876">
        <w:rPr>
          <w:b/>
          <w:bCs/>
          <w:lang w:eastAsia="en-IN"/>
        </w:rPr>
        <w:t>mə.tər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spek·troh·foh·taa·muh·ter</w:t>
      </w:r>
      <w:proofErr w:type="spellEnd"/>
    </w:p>
    <w:p w14:paraId="06DE3B40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Microcentrifuge</w:t>
      </w:r>
      <w:proofErr w:type="gramEnd"/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</w:t>
      </w:r>
      <w:proofErr w:type="gramStart"/>
      <w:r w:rsidRPr="00617876">
        <w:rPr>
          <w:b/>
          <w:bCs/>
          <w:lang w:eastAsia="en-IN"/>
        </w:rPr>
        <w:t>ˌ</w:t>
      </w:r>
      <w:proofErr w:type="spellStart"/>
      <w:r w:rsidRPr="00617876">
        <w:rPr>
          <w:b/>
          <w:bCs/>
          <w:lang w:eastAsia="en-IN"/>
        </w:rPr>
        <w:t>maɪ.kroʊˈsɛn</w:t>
      </w:r>
      <w:proofErr w:type="gramEnd"/>
      <w:r w:rsidRPr="00617876">
        <w:rPr>
          <w:b/>
          <w:bCs/>
          <w:lang w:eastAsia="en-IN"/>
        </w:rPr>
        <w:t>.trə.fjuːdʒ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my·kroh·sen·truh·fyooj</w:t>
      </w:r>
      <w:proofErr w:type="spellEnd"/>
    </w:p>
    <w:p w14:paraId="1693C86A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Confluency</w:t>
      </w:r>
      <w:proofErr w:type="gramEnd"/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</w:t>
      </w:r>
      <w:proofErr w:type="gramStart"/>
      <w:r w:rsidRPr="00617876">
        <w:rPr>
          <w:b/>
          <w:bCs/>
          <w:lang w:eastAsia="en-IN"/>
        </w:rPr>
        <w:t>ˈkɒn.fluː</w:t>
      </w:r>
      <w:proofErr w:type="gramEnd"/>
      <w:r w:rsidRPr="00617876">
        <w:rPr>
          <w:b/>
          <w:bCs/>
          <w:lang w:eastAsia="en-IN"/>
        </w:rPr>
        <w:t>.ən.si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kon·floo·en·see</w:t>
      </w:r>
      <w:proofErr w:type="spellEnd"/>
    </w:p>
    <w:p w14:paraId="3E7C4CE5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r w:rsidRPr="00617876">
        <w:rPr>
          <w:b/>
          <w:bCs/>
          <w:lang w:eastAsia="en-IN"/>
        </w:rPr>
        <w:t>  Hemocytometer</w:t>
      </w:r>
      <w:r w:rsidRPr="00617876">
        <w:rPr>
          <w:b/>
          <w:bCs/>
          <w:lang w:eastAsia="en-IN"/>
        </w:rPr>
        <w:br/>
        <w:t xml:space="preserve">Pronunciation link: </w:t>
      </w:r>
      <w:hyperlink r:id="rId15" w:tgtFrame="_new" w:history="1">
        <w:r w:rsidRPr="00617876">
          <w:rPr>
            <w:rStyle w:val="Hyperlink"/>
            <w:b/>
            <w:bCs/>
            <w:lang w:eastAsia="en-IN"/>
          </w:rPr>
          <w:t>https://www.merriam-webster.com/dictionary/hemocytometer</w:t>
        </w:r>
      </w:hyperlink>
      <w:r w:rsidRPr="00617876">
        <w:rPr>
          <w:b/>
          <w:bCs/>
          <w:lang w:eastAsia="en-IN"/>
        </w:rPr>
        <w:br/>
        <w:t>IPA: /ˌ</w:t>
      </w:r>
      <w:proofErr w:type="spellStart"/>
      <w:r w:rsidRPr="00617876">
        <w:rPr>
          <w:b/>
          <w:bCs/>
          <w:lang w:eastAsia="en-IN"/>
        </w:rPr>
        <w:t>hiːmoʊsaɪˈtɒmɪtər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hee·moh·sai·tom·ih·ter</w:t>
      </w:r>
      <w:proofErr w:type="spellEnd"/>
    </w:p>
    <w:p w14:paraId="419EC47C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Lipofectamine</w:t>
      </w:r>
      <w:proofErr w:type="gramEnd"/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</w:t>
      </w:r>
      <w:proofErr w:type="gramStart"/>
      <w:r w:rsidRPr="00617876">
        <w:rPr>
          <w:b/>
          <w:bCs/>
          <w:lang w:eastAsia="en-IN"/>
        </w:rPr>
        <w:t>ˌ</w:t>
      </w:r>
      <w:proofErr w:type="spellStart"/>
      <w:r w:rsidRPr="00617876">
        <w:rPr>
          <w:b/>
          <w:bCs/>
          <w:lang w:eastAsia="en-IN"/>
        </w:rPr>
        <w:t>lɪp.oʊˈfɛk</w:t>
      </w:r>
      <w:proofErr w:type="gramEnd"/>
      <w:r w:rsidRPr="00617876">
        <w:rPr>
          <w:b/>
          <w:bCs/>
          <w:lang w:eastAsia="en-IN"/>
        </w:rPr>
        <w:t>.təˌmiːn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lip·oh·fek·tuh·meen</w:t>
      </w:r>
      <w:proofErr w:type="spellEnd"/>
    </w:p>
    <w:p w14:paraId="02E493FB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r w:rsidRPr="00617876">
        <w:rPr>
          <w:b/>
          <w:bCs/>
          <w:lang w:eastAsia="en-IN"/>
        </w:rPr>
        <w:t>  Fluorescence</w:t>
      </w:r>
      <w:r w:rsidRPr="00617876">
        <w:rPr>
          <w:b/>
          <w:bCs/>
          <w:lang w:eastAsia="en-IN"/>
        </w:rPr>
        <w:br/>
        <w:t xml:space="preserve">Pronunciation link: </w:t>
      </w:r>
      <w:hyperlink r:id="rId16" w:tgtFrame="_new" w:history="1">
        <w:r w:rsidRPr="00617876">
          <w:rPr>
            <w:rStyle w:val="Hyperlink"/>
            <w:b/>
            <w:bCs/>
            <w:lang w:eastAsia="en-IN"/>
          </w:rPr>
          <w:t>https://www.merriam-webster.com/dictionary/fluorescence</w:t>
        </w:r>
      </w:hyperlink>
      <w:r w:rsidRPr="00617876">
        <w:rPr>
          <w:b/>
          <w:bCs/>
          <w:lang w:eastAsia="en-IN"/>
        </w:rPr>
        <w:br/>
        <w:t>IPA: /</w:t>
      </w:r>
      <w:proofErr w:type="spellStart"/>
      <w:r w:rsidRPr="00617876">
        <w:rPr>
          <w:b/>
          <w:bCs/>
          <w:lang w:eastAsia="en-IN"/>
        </w:rPr>
        <w:t>flɔ</w:t>
      </w:r>
      <w:proofErr w:type="spellEnd"/>
      <w:r w:rsidRPr="00617876">
        <w:rPr>
          <w:b/>
          <w:bCs/>
          <w:lang w:eastAsia="en-IN"/>
        </w:rPr>
        <w:t>ːˈ</w:t>
      </w:r>
      <w:proofErr w:type="spellStart"/>
      <w:r w:rsidRPr="00617876">
        <w:rPr>
          <w:b/>
          <w:bCs/>
          <w:lang w:eastAsia="en-IN"/>
        </w:rPr>
        <w:t>rɛs.əns</w:t>
      </w:r>
      <w:proofErr w:type="spell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floor·es·ens</w:t>
      </w:r>
      <w:proofErr w:type="spellEnd"/>
    </w:p>
    <w:p w14:paraId="160DA9E0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Cytometry</w:t>
      </w:r>
      <w:proofErr w:type="gramEnd"/>
      <w:r w:rsidRPr="00617876">
        <w:rPr>
          <w:b/>
          <w:bCs/>
          <w:lang w:eastAsia="en-IN"/>
        </w:rPr>
        <w:br/>
        <w:t>Pronunciation link: https://www.merriam-webster.com/dictionary/cytometry</w:t>
      </w:r>
      <w:r w:rsidRPr="00617876">
        <w:rPr>
          <w:b/>
          <w:bCs/>
          <w:lang w:eastAsia="en-IN"/>
        </w:rPr>
        <w:br/>
        <w:t>IPA: /</w:t>
      </w:r>
      <w:proofErr w:type="spellStart"/>
      <w:proofErr w:type="gramStart"/>
      <w:r w:rsidRPr="00617876">
        <w:rPr>
          <w:b/>
          <w:bCs/>
          <w:lang w:eastAsia="en-IN"/>
        </w:rPr>
        <w:t>saɪˈtɒm.ə.tri</w:t>
      </w:r>
      <w:proofErr w:type="spellEnd"/>
      <w:proofErr w:type="gram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sai·tom·uh·tree</w:t>
      </w:r>
      <w:proofErr w:type="spellEnd"/>
    </w:p>
    <w:p w14:paraId="253AB7DE" w14:textId="77777777" w:rsidR="00617876" w:rsidRPr="00617876" w:rsidRDefault="00617876" w:rsidP="00617876">
      <w:pPr>
        <w:pStyle w:val="ShotDescription"/>
        <w:rPr>
          <w:b/>
          <w:bCs/>
          <w:lang w:eastAsia="en-IN"/>
        </w:rPr>
      </w:pPr>
      <w:proofErr w:type="gramStart"/>
      <w:r w:rsidRPr="00617876">
        <w:rPr>
          <w:b/>
          <w:bCs/>
          <w:lang w:eastAsia="en-IN"/>
        </w:rPr>
        <w:t>  Pyrosequencing</w:t>
      </w:r>
      <w:proofErr w:type="gramEnd"/>
      <w:r w:rsidRPr="00617876">
        <w:rPr>
          <w:b/>
          <w:bCs/>
          <w:lang w:eastAsia="en-IN"/>
        </w:rPr>
        <w:br/>
        <w:t>Pronunciation link: No confirmed link found</w:t>
      </w:r>
      <w:r w:rsidRPr="00617876">
        <w:rPr>
          <w:b/>
          <w:bCs/>
          <w:lang w:eastAsia="en-IN"/>
        </w:rPr>
        <w:br/>
        <w:t>IPA: /</w:t>
      </w:r>
      <w:proofErr w:type="gramStart"/>
      <w:r w:rsidRPr="00617876">
        <w:rPr>
          <w:b/>
          <w:bCs/>
          <w:lang w:eastAsia="en-IN"/>
        </w:rPr>
        <w:t>ˌpaɪ.</w:t>
      </w:r>
      <w:proofErr w:type="spellStart"/>
      <w:r w:rsidRPr="00617876">
        <w:rPr>
          <w:b/>
          <w:bCs/>
          <w:lang w:eastAsia="en-IN"/>
        </w:rPr>
        <w:t>roʊˈsi</w:t>
      </w:r>
      <w:proofErr w:type="spellEnd"/>
      <w:r w:rsidRPr="00617876">
        <w:rPr>
          <w:b/>
          <w:bCs/>
          <w:lang w:eastAsia="en-IN"/>
        </w:rPr>
        <w:t>ː</w:t>
      </w:r>
      <w:proofErr w:type="gramEnd"/>
      <w:r w:rsidRPr="00617876">
        <w:rPr>
          <w:b/>
          <w:bCs/>
          <w:lang w:eastAsia="en-IN"/>
        </w:rPr>
        <w:t>.</w:t>
      </w:r>
      <w:proofErr w:type="spellStart"/>
      <w:proofErr w:type="gramStart"/>
      <w:r w:rsidRPr="00617876">
        <w:rPr>
          <w:b/>
          <w:bCs/>
          <w:lang w:eastAsia="en-IN"/>
        </w:rPr>
        <w:t>kwən.sɪŋ</w:t>
      </w:r>
      <w:proofErr w:type="spellEnd"/>
      <w:proofErr w:type="gramEnd"/>
      <w:r w:rsidRPr="00617876">
        <w:rPr>
          <w:b/>
          <w:bCs/>
          <w:lang w:eastAsia="en-IN"/>
        </w:rPr>
        <w:t>/</w:t>
      </w:r>
      <w:r w:rsidRPr="00617876">
        <w:rPr>
          <w:b/>
          <w:bCs/>
          <w:lang w:eastAsia="en-IN"/>
        </w:rPr>
        <w:br/>
        <w:t xml:space="preserve">Phonetic Spelling: </w:t>
      </w:r>
      <w:proofErr w:type="spellStart"/>
      <w:r w:rsidRPr="00617876">
        <w:rPr>
          <w:b/>
          <w:bCs/>
          <w:lang w:eastAsia="en-IN"/>
        </w:rPr>
        <w:t>pie·roh·see·kwen·sing</w:t>
      </w:r>
      <w:proofErr w:type="spellEnd"/>
    </w:p>
    <w:p w14:paraId="7D1D09ED" w14:textId="77777777" w:rsidR="00617876" w:rsidRPr="00617876" w:rsidRDefault="00617876" w:rsidP="00617876">
      <w:pPr>
        <w:pStyle w:val="ShotDescription"/>
        <w:ind w:left="0" w:firstLine="0"/>
        <w:rPr>
          <w:b/>
          <w:bCs/>
          <w:lang w:val="en-IN" w:eastAsia="en-IN"/>
        </w:rPr>
      </w:pPr>
    </w:p>
    <w:sectPr w:rsidR="00617876" w:rsidRPr="00617876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6EFAB" w14:textId="77777777" w:rsidR="009A17C4" w:rsidRDefault="009A17C4">
      <w:r>
        <w:separator/>
      </w:r>
    </w:p>
    <w:p w14:paraId="1A355488" w14:textId="77777777" w:rsidR="009A17C4" w:rsidRDefault="009A17C4"/>
  </w:endnote>
  <w:endnote w:type="continuationSeparator" w:id="0">
    <w:p w14:paraId="7ED15EFA" w14:textId="77777777" w:rsidR="009A17C4" w:rsidRDefault="009A17C4">
      <w:r>
        <w:continuationSeparator/>
      </w:r>
    </w:p>
    <w:p w14:paraId="413590E2" w14:textId="77777777" w:rsidR="009A17C4" w:rsidRDefault="009A17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95D31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7361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D202B">
      <w:rPr>
        <w:rFonts w:cstheme="minorHAnsi"/>
      </w:rPr>
      <w:t xml:space="preserve">                  October 28, </w:t>
    </w:r>
    <w:proofErr w:type="gramStart"/>
    <w:r w:rsidR="007D202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0CEB5" w14:textId="77777777" w:rsidR="009A17C4" w:rsidRDefault="009A17C4">
      <w:r>
        <w:separator/>
      </w:r>
    </w:p>
    <w:p w14:paraId="5146B059" w14:textId="77777777" w:rsidR="009A17C4" w:rsidRDefault="009A17C4"/>
  </w:footnote>
  <w:footnote w:type="continuationSeparator" w:id="0">
    <w:p w14:paraId="27665533" w14:textId="77777777" w:rsidR="009A17C4" w:rsidRDefault="009A17C4">
      <w:r>
        <w:continuationSeparator/>
      </w:r>
    </w:p>
    <w:p w14:paraId="1BDF4C30" w14:textId="77777777" w:rsidR="009A17C4" w:rsidRDefault="009A17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448BE3B" w:rsidR="00336C61" w:rsidRPr="006D3AC7" w:rsidRDefault="00336C61" w:rsidP="007D202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7D202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06B3"/>
    <w:rsid w:val="00176D6F"/>
    <w:rsid w:val="00177B33"/>
    <w:rsid w:val="001819E3"/>
    <w:rsid w:val="00183BD4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2F5D58"/>
    <w:rsid w:val="003036C1"/>
    <w:rsid w:val="00305187"/>
    <w:rsid w:val="0030618C"/>
    <w:rsid w:val="00312129"/>
    <w:rsid w:val="003138D4"/>
    <w:rsid w:val="003176C4"/>
    <w:rsid w:val="00320715"/>
    <w:rsid w:val="00322C71"/>
    <w:rsid w:val="00324C9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3617"/>
    <w:rsid w:val="0037733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62E3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D69A0"/>
    <w:rsid w:val="004E0C5A"/>
    <w:rsid w:val="004E2BE1"/>
    <w:rsid w:val="004E35F1"/>
    <w:rsid w:val="004E3F8E"/>
    <w:rsid w:val="004E4801"/>
    <w:rsid w:val="004E5008"/>
    <w:rsid w:val="004F0511"/>
    <w:rsid w:val="004F664D"/>
    <w:rsid w:val="005048C7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1C20"/>
    <w:rsid w:val="00555846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5F28C3"/>
    <w:rsid w:val="00601E9D"/>
    <w:rsid w:val="006035F1"/>
    <w:rsid w:val="00604177"/>
    <w:rsid w:val="006137EC"/>
    <w:rsid w:val="0061380D"/>
    <w:rsid w:val="0061510E"/>
    <w:rsid w:val="006161F3"/>
    <w:rsid w:val="00617876"/>
    <w:rsid w:val="00622BE8"/>
    <w:rsid w:val="0063342E"/>
    <w:rsid w:val="006337EB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1431"/>
    <w:rsid w:val="00745D4B"/>
    <w:rsid w:val="007460F6"/>
    <w:rsid w:val="00746865"/>
    <w:rsid w:val="007474E4"/>
    <w:rsid w:val="0075037E"/>
    <w:rsid w:val="00752FC2"/>
    <w:rsid w:val="007537E2"/>
    <w:rsid w:val="007548F3"/>
    <w:rsid w:val="007574EC"/>
    <w:rsid w:val="0077071A"/>
    <w:rsid w:val="00772548"/>
    <w:rsid w:val="00777388"/>
    <w:rsid w:val="007802D2"/>
    <w:rsid w:val="00790E8C"/>
    <w:rsid w:val="00797A21"/>
    <w:rsid w:val="007A149A"/>
    <w:rsid w:val="007A4E1D"/>
    <w:rsid w:val="007B0B10"/>
    <w:rsid w:val="007B0FBB"/>
    <w:rsid w:val="007B3E0E"/>
    <w:rsid w:val="007B72C5"/>
    <w:rsid w:val="007D202B"/>
    <w:rsid w:val="007D4222"/>
    <w:rsid w:val="007D61A8"/>
    <w:rsid w:val="007F2D75"/>
    <w:rsid w:val="007F48D4"/>
    <w:rsid w:val="007F5750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936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17C4"/>
    <w:rsid w:val="009A2C33"/>
    <w:rsid w:val="009A3CBD"/>
    <w:rsid w:val="009B2183"/>
    <w:rsid w:val="009B3807"/>
    <w:rsid w:val="009B4EE3"/>
    <w:rsid w:val="009C041E"/>
    <w:rsid w:val="009C2062"/>
    <w:rsid w:val="009C70CE"/>
    <w:rsid w:val="009C7B9A"/>
    <w:rsid w:val="009D21B9"/>
    <w:rsid w:val="009E4241"/>
    <w:rsid w:val="009F0554"/>
    <w:rsid w:val="009F24C1"/>
    <w:rsid w:val="009F356C"/>
    <w:rsid w:val="009F51F2"/>
    <w:rsid w:val="00A0557E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019A"/>
    <w:rsid w:val="00A8458C"/>
    <w:rsid w:val="00A84BA8"/>
    <w:rsid w:val="00A84C50"/>
    <w:rsid w:val="00A86023"/>
    <w:rsid w:val="00A91283"/>
    <w:rsid w:val="00AA132F"/>
    <w:rsid w:val="00AA7291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39DB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1FA6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31B4"/>
    <w:rsid w:val="00E65758"/>
    <w:rsid w:val="00E662CA"/>
    <w:rsid w:val="00E8076C"/>
    <w:rsid w:val="00E81ECC"/>
    <w:rsid w:val="00E87DA4"/>
    <w:rsid w:val="00E91B80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EDB"/>
    <w:rsid w:val="00F95E8D"/>
    <w:rsid w:val="00FA1A9D"/>
    <w:rsid w:val="00FA2550"/>
    <w:rsid w:val="00FA532D"/>
    <w:rsid w:val="00FA7A79"/>
    <w:rsid w:val="00FA7D51"/>
    <w:rsid w:val="00FC7154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839D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839D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839D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839D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839D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839D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45088" TargetMode="External"/><Relationship Id="rId13" Type="http://schemas.openxmlformats.org/officeDocument/2006/relationships/hyperlink" Target="https://www.merriam-webster.com/dictionary/nanometer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CRISP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fluorescenc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methyla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hemocytometer" TargetMode="External"/><Relationship Id="rId10" Type="http://schemas.openxmlformats.org/officeDocument/2006/relationships/hyperlink" Target="https://www.merriam-webster.com/dictionary/epigenetic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yperlink" Target="https://www.merriam-webster.com/dictionary/spectrophotomet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0D222D-5B9D-7245-99F2-CF5AF88AC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66</Words>
  <Characters>1463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11-21T06:32:00Z</cp:lastPrinted>
  <dcterms:created xsi:type="dcterms:W3CDTF">2025-10-28T02:25:00Z</dcterms:created>
  <dcterms:modified xsi:type="dcterms:W3CDTF">2025-11-21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